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50B7BF6">
      <w:pPr>
        <w:spacing w:line="240" w:lineRule="auto"/>
        <w:ind w:left="2160"/>
        <w:jc w:val="center"/>
        <w:rPr>
          <w:b w:val="1"/>
          <w:bCs w:val="1"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 w:val="1"/>
          <w:bCs w:val="1"/>
          <w:sz w:val="32"/>
          <w:szCs w:val="32"/>
        </w:rPr>
        <w:t xml:space="preserve">Staff Advisory Council </w:t>
      </w:r>
      <w:r w:rsidRPr="1FA1AD1A" w:rsidR="23E289C7">
        <w:rPr>
          <w:b w:val="1"/>
          <w:bCs w:val="1"/>
          <w:sz w:val="32"/>
          <w:szCs w:val="32"/>
        </w:rPr>
        <w:t>Minutes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00C77C9A" w14:paraId="6F7EC7C0" w14:textId="16B9EE4B">
      <w:pPr>
        <w:pStyle w:val="NoSpacing"/>
        <w:ind w:left="2160"/>
        <w:jc w:val="center"/>
        <w:rPr>
          <w:b w:val="1"/>
          <w:bCs w:val="1"/>
          <w:sz w:val="24"/>
          <w:szCs w:val="24"/>
        </w:rPr>
      </w:pPr>
      <w:r w:rsidRPr="5C9299CA" w:rsidR="7DFBC925">
        <w:rPr>
          <w:b w:val="1"/>
          <w:bCs w:val="1"/>
          <w:sz w:val="24"/>
          <w:szCs w:val="24"/>
        </w:rPr>
        <w:t>January 10, 2024</w:t>
      </w:r>
      <w:r w:rsidRPr="5C9299CA" w:rsidR="00C83994">
        <w:rPr>
          <w:b w:val="1"/>
          <w:bCs w:val="1"/>
          <w:sz w:val="24"/>
          <w:szCs w:val="24"/>
        </w:rPr>
        <w:t xml:space="preserve"> </w:t>
      </w:r>
      <w:r w:rsidRPr="5C9299CA" w:rsidR="005B5C27">
        <w:rPr>
          <w:b w:val="1"/>
          <w:bCs w:val="1"/>
          <w:sz w:val="24"/>
          <w:szCs w:val="24"/>
        </w:rPr>
        <w:t xml:space="preserve">@ </w:t>
      </w:r>
      <w:r w:rsidRPr="5C9299CA" w:rsidR="1D91F9DC">
        <w:rPr>
          <w:b w:val="1"/>
          <w:bCs w:val="1"/>
          <w:sz w:val="24"/>
          <w:szCs w:val="24"/>
        </w:rPr>
        <w:t>1</w:t>
      </w:r>
      <w:r w:rsidRPr="5C9299CA" w:rsidR="00655912">
        <w:rPr>
          <w:b w:val="1"/>
          <w:bCs w:val="1"/>
          <w:sz w:val="24"/>
          <w:szCs w:val="24"/>
        </w:rPr>
        <w:t>:15</w:t>
      </w:r>
      <w:r w:rsidRPr="5C9299CA" w:rsidR="005B5C27">
        <w:rPr>
          <w:b w:val="1"/>
          <w:bCs w:val="1"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77C9A" w:rsidR="005B5C27" w:rsidP="00C77C9A" w:rsidRDefault="005B5C27" w14:paraId="3FCC7733" w14:textId="0B765C1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" w:hAnsi="Calibri" w:eastAsia="MS Mincho" w:cs="Arial"/>
        </w:rPr>
      </w:pPr>
      <w:r w:rsidRPr="66565DBB" w:rsidR="005B5C27">
        <w:rPr>
          <w:b w:val="1"/>
          <w:bCs w:val="1"/>
        </w:rPr>
        <w:t>Call to Order</w:t>
      </w:r>
      <w:r w:rsidR="006E7E2C">
        <w:rPr/>
        <w:t xml:space="preserve">: </w:t>
      </w:r>
      <w:r w:rsidR="000149D8">
        <w:rPr/>
        <w:t>Michelle Stewart</w:t>
      </w:r>
    </w:p>
    <w:p w:rsidR="005B5C27" w:rsidP="00C77C9A" w:rsidRDefault="005B5C27" w14:paraId="72D82220" w14:textId="0729350D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66565DBB" w:rsidR="005B5C27">
        <w:rPr>
          <w:b w:val="1"/>
          <w:bCs w:val="1"/>
        </w:rPr>
        <w:t>Roll Call</w:t>
      </w:r>
      <w:r w:rsidR="006E7E2C">
        <w:rPr/>
        <w:t>:</w:t>
      </w:r>
      <w:r w:rsidR="000149D8">
        <w:rPr/>
        <w:t xml:space="preserve"> </w:t>
      </w:r>
      <w:r w:rsidR="1D001D44">
        <w:rPr/>
        <w:t>LeAnne Hutchins</w:t>
      </w:r>
    </w:p>
    <w:p w:rsidR="000F5063" w:rsidP="00C77C9A" w:rsidRDefault="000F5063" w14:paraId="21D10715" w14:textId="32C0DF2C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0F5063">
        <w:rPr>
          <w:b w:val="1"/>
          <w:bCs w:val="1"/>
        </w:rPr>
        <w:t>Approval of the Minutes</w:t>
      </w:r>
      <w:r w:rsidR="000F5063">
        <w:rPr/>
        <w:t xml:space="preserve">: </w:t>
      </w:r>
      <w:r w:rsidR="004B1D39">
        <w:rPr/>
        <w:t>Michelle Stewart</w:t>
      </w:r>
    </w:p>
    <w:p w:rsidR="1113B925" w:rsidP="06747740" w:rsidRDefault="1113B925" w14:paraId="02F3B7AA" w14:textId="36E87F6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1113B925">
        <w:rPr/>
        <w:t>Justin Worley – motion</w:t>
      </w:r>
    </w:p>
    <w:p w:rsidR="1113B925" w:rsidP="06747740" w:rsidRDefault="1113B925" w14:paraId="70E1C745" w14:textId="7F79B44D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1113B925">
        <w:rPr/>
        <w:t>Sam Cypert – second</w:t>
      </w:r>
    </w:p>
    <w:p w:rsidR="1113B925" w:rsidP="06747740" w:rsidRDefault="1113B925" w14:paraId="38988A06" w14:textId="2AD13489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1113B925">
        <w:rPr/>
        <w:t xml:space="preserve">All in </w:t>
      </w:r>
      <w:r w:rsidR="1113B925">
        <w:rPr/>
        <w:t>favor</w:t>
      </w:r>
    </w:p>
    <w:p w:rsidR="00C77C9A" w:rsidP="00C77C9A" w:rsidRDefault="005B5C27" w14:paraId="16DDF915" w14:textId="1E8ED37B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Approval of the Agenda</w:t>
      </w:r>
      <w:r w:rsidR="006E7E2C">
        <w:rPr/>
        <w:t xml:space="preserve">: </w:t>
      </w:r>
      <w:r w:rsidR="000149D8">
        <w:rPr/>
        <w:t>Michelle Stewart</w:t>
      </w:r>
    </w:p>
    <w:p w:rsidR="632A364B" w:rsidP="06747740" w:rsidRDefault="632A364B" w14:paraId="77E0C6A1" w14:textId="29C88B35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632A364B">
        <w:rPr/>
        <w:t>Sherri Buntin – motion</w:t>
      </w:r>
    </w:p>
    <w:p w:rsidR="632A364B" w:rsidP="06747740" w:rsidRDefault="632A364B" w14:paraId="5ED7EB99" w14:textId="58719DB6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632A364B">
        <w:rPr/>
        <w:t>Sam Morse – second</w:t>
      </w:r>
    </w:p>
    <w:p w:rsidR="632A364B" w:rsidP="06747740" w:rsidRDefault="632A364B" w14:paraId="2DE81418" w14:textId="0C051744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632A364B">
        <w:rPr/>
        <w:t>All in favor</w:t>
      </w:r>
    </w:p>
    <w:p w:rsidR="000149D8" w:rsidP="000149D8" w:rsidRDefault="000149D8" w14:paraId="7EF235C3" w14:textId="77777777">
      <w:pPr>
        <w:pStyle w:val="ListParagraph"/>
        <w:spacing w:before="20" w:after="20" w:line="240" w:lineRule="auto"/>
      </w:pPr>
    </w:p>
    <w:p w:rsidR="05D0BA2B" w:rsidP="00C77C9A" w:rsidRDefault="00F83585" w14:paraId="3B428953" w14:textId="02F1C197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F83585">
        <w:rPr>
          <w:b w:val="1"/>
          <w:bCs w:val="1"/>
        </w:rPr>
        <w:t>Special Guest Speaker</w:t>
      </w:r>
      <w:r w:rsidRPr="06747740" w:rsidR="00EC4306">
        <w:rPr>
          <w:b w:val="1"/>
          <w:bCs w:val="1"/>
        </w:rPr>
        <w:t>s</w:t>
      </w:r>
      <w:r w:rsidR="00D50735">
        <w:rPr/>
        <w:t>:</w:t>
      </w:r>
    </w:p>
    <w:p w:rsidR="05D0BA2B" w:rsidP="5C9299CA" w:rsidRDefault="00F83585" w14:paraId="3FA59733" w14:textId="69D47EF9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2B3A086C">
        <w:rPr>
          <w:b w:val="1"/>
          <w:bCs w:val="1"/>
        </w:rPr>
        <w:t>City of Stillwater</w:t>
      </w:r>
      <w:r w:rsidRPr="06747740" w:rsidR="52C321A1">
        <w:rPr>
          <w:b w:val="1"/>
          <w:bCs w:val="1"/>
        </w:rPr>
        <w:t xml:space="preserve"> – stillwaterok.gov</w:t>
      </w:r>
    </w:p>
    <w:p w:rsidR="05D0BA2B" w:rsidP="5C9299CA" w:rsidRDefault="00F83585" w14:paraId="7DD1A3E0" w14:textId="25EEF0F2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2B3A086C">
        <w:rPr/>
        <w:t>Dawn Dodson, Director of Communications</w:t>
      </w:r>
      <w:r w:rsidR="3B64B34B">
        <w:rPr/>
        <w:t xml:space="preserve"> – 539-299-2480</w:t>
      </w:r>
    </w:p>
    <w:p w:rsidRPr="00C77C9A" w:rsidR="00C77C9A" w:rsidP="06747740" w:rsidRDefault="00C77C9A" w14:paraId="3AB9F0EF" w14:textId="12F846CF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534753C3">
        <w:rPr/>
        <w:t>Strategic Plan – interdepartmental vision board</w:t>
      </w:r>
    </w:p>
    <w:p w:rsidRPr="00C77C9A" w:rsidR="00C77C9A" w:rsidP="06747740" w:rsidRDefault="00C77C9A" w14:paraId="1B73BDDB" w14:textId="63C2ED88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534753C3">
        <w:rPr/>
        <w:t>Wanted people to feel vested and at the table</w:t>
      </w:r>
    </w:p>
    <w:p w:rsidRPr="00C77C9A" w:rsidR="00C77C9A" w:rsidP="06747740" w:rsidRDefault="00C77C9A" w14:paraId="7652EE59" w14:textId="2B17C315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52AFD703">
        <w:rPr/>
        <w:t>Want people to feel safe in a beautiful space</w:t>
      </w:r>
    </w:p>
    <w:p w:rsidRPr="00C77C9A" w:rsidR="00C77C9A" w:rsidP="06747740" w:rsidRDefault="00C77C9A" w14:paraId="15CF9175" w14:textId="67D7BF2C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52AFD703">
        <w:rPr/>
        <w:t>NOW projects</w:t>
      </w:r>
    </w:p>
    <w:p w:rsidRPr="00C77C9A" w:rsidR="00C77C9A" w:rsidP="06747740" w:rsidRDefault="00C77C9A" w14:paraId="17E4B4F0" w14:textId="4341668D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52AFD703">
        <w:rPr/>
        <w:t>Water – receive water from Kaw Lake</w:t>
      </w:r>
      <w:r w:rsidR="2557AFF9">
        <w:rPr/>
        <w:t xml:space="preserve"> (35 miles away)</w:t>
      </w:r>
      <w:r w:rsidR="393A2F72">
        <w:rPr/>
        <w:t xml:space="preserve"> (OSU has </w:t>
      </w:r>
      <w:r w:rsidR="393A2F72">
        <w:rPr/>
        <w:t>it’s</w:t>
      </w:r>
      <w:r w:rsidR="393A2F72">
        <w:rPr/>
        <w:t xml:space="preserve"> own water – serves as city backup)</w:t>
      </w:r>
    </w:p>
    <w:p w:rsidRPr="00C77C9A" w:rsidR="00C77C9A" w:rsidP="06747740" w:rsidRDefault="00C77C9A" w14:paraId="32F05DF8" w14:textId="19B80A80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52AFD703">
        <w:rPr/>
        <w:t>40 year old</w:t>
      </w:r>
      <w:r w:rsidR="52AFD703">
        <w:rPr/>
        <w:t xml:space="preserve"> Kaw pipeline – under river and roads</w:t>
      </w:r>
    </w:p>
    <w:p w:rsidRPr="00C77C9A" w:rsidR="00C77C9A" w:rsidP="06747740" w:rsidRDefault="00C77C9A" w14:paraId="20000E43" w14:textId="6660ACBB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52AFD703">
        <w:rPr/>
        <w:t xml:space="preserve">Looking at Lake McMurtry </w:t>
      </w:r>
      <w:r w:rsidR="521DE268">
        <w:rPr/>
        <w:t xml:space="preserve">(6 miles away) </w:t>
      </w:r>
      <w:r w:rsidR="52AFD703">
        <w:rPr/>
        <w:t>as a backup for water availability</w:t>
      </w:r>
    </w:p>
    <w:p w:rsidRPr="00C77C9A" w:rsidR="00C77C9A" w:rsidP="06747740" w:rsidRDefault="00C77C9A" w14:paraId="61AC79BD" w14:textId="53D8ED6A">
      <w:pPr>
        <w:pStyle w:val="ListParagraph"/>
        <w:numPr>
          <w:ilvl w:val="6"/>
          <w:numId w:val="14"/>
        </w:numPr>
        <w:spacing w:before="20" w:after="20" w:line="240" w:lineRule="auto"/>
        <w:rPr/>
      </w:pPr>
      <w:r w:rsidR="52AFD703">
        <w:rPr/>
        <w:t>Only 4-5 hours of reserve for Kaw Pipeline if something goes wrong</w:t>
      </w:r>
    </w:p>
    <w:p w:rsidRPr="00C77C9A" w:rsidR="00C77C9A" w:rsidP="06747740" w:rsidRDefault="00C77C9A" w14:paraId="6F4795DA" w14:textId="0542B9D4">
      <w:pPr>
        <w:pStyle w:val="ListParagraph"/>
        <w:numPr>
          <w:ilvl w:val="6"/>
          <w:numId w:val="14"/>
        </w:numPr>
        <w:spacing w:before="20" w:after="20" w:line="240" w:lineRule="auto"/>
        <w:rPr/>
      </w:pPr>
      <w:r w:rsidR="7B52A2E6">
        <w:rPr/>
        <w:t>McMurtry runs high and it would help the wildlife and fishing</w:t>
      </w:r>
    </w:p>
    <w:p w:rsidRPr="00C77C9A" w:rsidR="00C77C9A" w:rsidP="06747740" w:rsidRDefault="00C77C9A" w14:paraId="035AD4E9" w14:textId="299C4603">
      <w:pPr>
        <w:pStyle w:val="ListParagraph"/>
        <w:numPr>
          <w:ilvl w:val="7"/>
          <w:numId w:val="14"/>
        </w:numPr>
        <w:spacing w:before="20" w:after="20" w:line="240" w:lineRule="auto"/>
        <w:rPr/>
      </w:pPr>
      <w:r w:rsidR="7B52A2E6">
        <w:rPr/>
        <w:t>McMurtry serves Perry</w:t>
      </w:r>
    </w:p>
    <w:p w:rsidRPr="00C77C9A" w:rsidR="00C77C9A" w:rsidP="06747740" w:rsidRDefault="00C77C9A" w14:paraId="7BBC7C64" w14:textId="427D23F8">
      <w:pPr>
        <w:pStyle w:val="ListParagraph"/>
        <w:numPr>
          <w:ilvl w:val="6"/>
          <w:numId w:val="14"/>
        </w:numPr>
        <w:spacing w:before="20" w:after="20" w:line="240" w:lineRule="auto"/>
        <w:rPr/>
      </w:pPr>
      <w:r w:rsidR="7B52A2E6">
        <w:rPr/>
        <w:t xml:space="preserve">Water studies are constantly ongoing to make sure additional problems </w:t>
      </w:r>
      <w:r w:rsidR="7B52A2E6">
        <w:rPr/>
        <w:t>do not</w:t>
      </w:r>
      <w:r w:rsidR="7B52A2E6">
        <w:rPr/>
        <w:t xml:space="preserve"> occur</w:t>
      </w:r>
    </w:p>
    <w:p w:rsidRPr="00C77C9A" w:rsidR="00C77C9A" w:rsidP="06747740" w:rsidRDefault="00C77C9A" w14:paraId="70A093CB" w14:textId="04A23BB8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52AFD703">
        <w:rPr/>
        <w:t xml:space="preserve">OWRB grant that will provide treatment plant improvement, water storage, </w:t>
      </w:r>
      <w:r w:rsidR="60D06685">
        <w:rPr/>
        <w:t>pump stations to help with water pressure</w:t>
      </w:r>
      <w:r w:rsidR="0F486CFE">
        <w:rPr/>
        <w:t xml:space="preserve"> </w:t>
      </w:r>
      <w:r w:rsidR="52AFD703">
        <w:rPr/>
        <w:t xml:space="preserve">etc. - approx. </w:t>
      </w:r>
      <w:r w:rsidR="5A402846">
        <w:rPr/>
        <w:t>$</w:t>
      </w:r>
      <w:r w:rsidR="52AFD703">
        <w:rPr/>
        <w:t>65</w:t>
      </w:r>
      <w:r w:rsidR="134C395F">
        <w:rPr/>
        <w:t>mil</w:t>
      </w:r>
      <w:r w:rsidR="59253C21">
        <w:rPr/>
        <w:t xml:space="preserve"> needed</w:t>
      </w:r>
    </w:p>
    <w:p w:rsidRPr="00C77C9A" w:rsidR="00C77C9A" w:rsidP="06747740" w:rsidRDefault="00C77C9A" w14:paraId="2FDBC856" w14:textId="0116979C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59253C21">
        <w:rPr/>
        <w:t xml:space="preserve">TIME projects: community meetings </w:t>
      </w:r>
      <w:r w:rsidR="59253C21">
        <w:rPr/>
        <w:t>identifying</w:t>
      </w:r>
      <w:r w:rsidR="59253C21">
        <w:rPr/>
        <w:t xml:space="preserve"> needs</w:t>
      </w:r>
      <w:r w:rsidR="2473445E">
        <w:rPr/>
        <w:t xml:space="preserve"> (stillwaterok.gov/time)</w:t>
      </w:r>
    </w:p>
    <w:p w:rsidRPr="00C77C9A" w:rsidR="00C77C9A" w:rsidP="06747740" w:rsidRDefault="00C77C9A" w14:paraId="2E5E7E75" w14:textId="5BDD18D4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59253C21">
        <w:rPr/>
        <w:t>Roads</w:t>
      </w:r>
    </w:p>
    <w:p w:rsidRPr="00C77C9A" w:rsidR="00C77C9A" w:rsidP="06747740" w:rsidRDefault="00C77C9A" w14:paraId="7492DCC3" w14:textId="4CC21B6D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59253C21">
        <w:rPr/>
        <w:t>Fire station 2 located on Western Road</w:t>
      </w:r>
    </w:p>
    <w:p w:rsidRPr="00C77C9A" w:rsidR="00C77C9A" w:rsidP="06747740" w:rsidRDefault="00C77C9A" w14:paraId="7292EE19" w14:textId="37C69D8A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777CBC50">
        <w:rPr/>
        <w:t>Animal Welfare building to be voted on April ballot</w:t>
      </w:r>
    </w:p>
    <w:p w:rsidRPr="00C77C9A" w:rsidR="00C77C9A" w:rsidP="06747740" w:rsidRDefault="00C77C9A" w14:paraId="06E562FA" w14:textId="2DC920B4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777CBC50">
        <w:rPr/>
        <w:t>$6.75mil</w:t>
      </w:r>
    </w:p>
    <w:p w:rsidRPr="00C77C9A" w:rsidR="00C77C9A" w:rsidP="06747740" w:rsidRDefault="00C77C9A" w14:paraId="12C1BE2B" w14:textId="4D51684E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777CBC50">
        <w:rPr/>
        <w:t>Airport and Knoblock</w:t>
      </w:r>
    </w:p>
    <w:p w:rsidRPr="00C77C9A" w:rsidR="00C77C9A" w:rsidP="06747740" w:rsidRDefault="00C77C9A" w14:paraId="29899B5B" w14:textId="481284F5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744CE1AB">
        <w:rPr/>
        <w:t>20-year</w:t>
      </w:r>
      <w:r w:rsidR="78B70B7F">
        <w:rPr/>
        <w:t xml:space="preserve"> bond – taxes raise $5 a month on a $200k house</w:t>
      </w:r>
    </w:p>
    <w:p w:rsidRPr="00C77C9A" w:rsidR="00C77C9A" w:rsidP="06747740" w:rsidRDefault="00C77C9A" w14:paraId="45FF4184" w14:textId="1A55EAC3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0CE282F8">
        <w:rPr/>
        <w:t>$</w:t>
      </w:r>
      <w:r w:rsidR="1F7E100E">
        <w:rPr/>
        <w:t>1</w:t>
      </w:r>
      <w:r w:rsidR="0CE282F8">
        <w:rPr/>
        <w:t>.75mil upgrade for infrastructure</w:t>
      </w:r>
    </w:p>
    <w:p w:rsidRPr="00C77C9A" w:rsidR="00C77C9A" w:rsidP="06747740" w:rsidRDefault="00C77C9A" w14:paraId="76356F8E" w14:textId="61C34DA6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0CE282F8">
        <w:rPr/>
        <w:t>Police, fire, safety, county counterparts</w:t>
      </w:r>
    </w:p>
    <w:p w:rsidRPr="00C77C9A" w:rsidR="00C77C9A" w:rsidP="06747740" w:rsidRDefault="00C77C9A" w14:paraId="790DD2F4" w14:textId="197644A9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0CE282F8">
        <w:rPr/>
        <w:t>Able to buy 1 system for everyone in STW</w:t>
      </w:r>
      <w:r w:rsidR="3AB801DD">
        <w:rPr/>
        <w:t xml:space="preserve"> – will go online in April</w:t>
      </w:r>
    </w:p>
    <w:p w:rsidRPr="00C77C9A" w:rsidR="00C77C9A" w:rsidP="06747740" w:rsidRDefault="00C77C9A" w14:paraId="4F486ECB" w14:textId="1C96E203">
      <w:pPr>
        <w:pStyle w:val="ListParagraph"/>
        <w:numPr>
          <w:ilvl w:val="6"/>
          <w:numId w:val="14"/>
        </w:numPr>
        <w:spacing w:before="20" w:after="20" w:line="240" w:lineRule="auto"/>
        <w:rPr/>
      </w:pPr>
      <w:r w:rsidR="5076D19F">
        <w:rPr/>
        <w:t xml:space="preserve">Before </w:t>
      </w:r>
      <w:r w:rsidR="5076D19F">
        <w:rPr/>
        <w:t>eveyone</w:t>
      </w:r>
      <w:r w:rsidR="5076D19F">
        <w:rPr/>
        <w:t xml:space="preserve"> had their own systems that did not communicate</w:t>
      </w:r>
    </w:p>
    <w:p w:rsidRPr="00C77C9A" w:rsidR="00C77C9A" w:rsidP="06747740" w:rsidRDefault="00C77C9A" w14:paraId="3DD24293" w14:textId="38CF393E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6177EE12">
        <w:rPr/>
        <w:t xml:space="preserve">Allows to </w:t>
      </w:r>
      <w:r w:rsidR="0209A255">
        <w:rPr/>
        <w:t>expedite</w:t>
      </w:r>
      <w:r w:rsidR="6177EE12">
        <w:rPr/>
        <w:t xml:space="preserve"> processes to work </w:t>
      </w:r>
      <w:r w:rsidR="4E3FF77B">
        <w:rPr/>
        <w:t>seamlessly</w:t>
      </w:r>
      <w:r w:rsidR="6177EE12">
        <w:rPr/>
        <w:t xml:space="preserve"> </w:t>
      </w:r>
      <w:r w:rsidR="42A83C98">
        <w:rPr/>
        <w:t xml:space="preserve">during emergencies – without multiple failure points and </w:t>
      </w:r>
      <w:r w:rsidR="669EFD8C">
        <w:rPr/>
        <w:t>redundancy</w:t>
      </w:r>
    </w:p>
    <w:p w:rsidRPr="00C77C9A" w:rsidR="00C77C9A" w:rsidP="06747740" w:rsidRDefault="00C77C9A" w14:paraId="55269D0D" w14:textId="0A4F91A6">
      <w:pPr>
        <w:pStyle w:val="ListParagraph"/>
        <w:numPr>
          <w:ilvl w:val="6"/>
          <w:numId w:val="14"/>
        </w:numPr>
        <w:spacing w:before="20" w:after="20" w:line="240" w:lineRule="auto"/>
        <w:rPr/>
      </w:pPr>
      <w:r w:rsidR="56D9BC03">
        <w:rPr/>
        <w:t xml:space="preserve">Information will go out in </w:t>
      </w:r>
      <w:r w:rsidR="56D9BC03">
        <w:rPr/>
        <w:t>a timely</w:t>
      </w:r>
      <w:r w:rsidR="56D9BC03">
        <w:rPr/>
        <w:t xml:space="preserve"> fashion to the community based on </w:t>
      </w:r>
      <w:r w:rsidR="56D9BC03">
        <w:rPr/>
        <w:t>need-to-know</w:t>
      </w:r>
      <w:r w:rsidR="56D9BC03">
        <w:rPr/>
        <w:t xml:space="preserve"> info </w:t>
      </w:r>
    </w:p>
    <w:p w:rsidRPr="00C77C9A" w:rsidR="00C77C9A" w:rsidP="06747740" w:rsidRDefault="00C77C9A" w14:paraId="32F4D1B3" w14:textId="43E31996">
      <w:pPr>
        <w:pStyle w:val="ListParagraph"/>
        <w:numPr>
          <w:ilvl w:val="6"/>
          <w:numId w:val="14"/>
        </w:numPr>
        <w:spacing w:before="20" w:after="20" w:line="240" w:lineRule="auto"/>
        <w:rPr/>
      </w:pPr>
      <w:r w:rsidR="56D9BC03">
        <w:rPr/>
        <w:t>Follow city agencies on social media</w:t>
      </w:r>
    </w:p>
    <w:p w:rsidRPr="00C77C9A" w:rsidR="00C77C9A" w:rsidP="06747740" w:rsidRDefault="00C77C9A" w14:paraId="16B0CD79" w14:textId="3EDCA348">
      <w:pPr>
        <w:pStyle w:val="ListParagraph"/>
        <w:numPr>
          <w:ilvl w:val="7"/>
          <w:numId w:val="14"/>
        </w:numPr>
        <w:spacing w:before="20" w:after="20" w:line="240" w:lineRule="auto"/>
        <w:rPr/>
      </w:pPr>
      <w:r w:rsidR="56D9BC03">
        <w:rPr/>
        <w:t>Fire</w:t>
      </w:r>
    </w:p>
    <w:p w:rsidRPr="00C77C9A" w:rsidR="00C77C9A" w:rsidP="06747740" w:rsidRDefault="00C77C9A" w14:paraId="52C6EFAF" w14:textId="2E6E2C4F">
      <w:pPr>
        <w:pStyle w:val="ListParagraph"/>
        <w:numPr>
          <w:ilvl w:val="7"/>
          <w:numId w:val="14"/>
        </w:numPr>
        <w:spacing w:before="20" w:after="20" w:line="240" w:lineRule="auto"/>
        <w:rPr/>
      </w:pPr>
      <w:r w:rsidR="56D9BC03">
        <w:rPr/>
        <w:t>Police</w:t>
      </w:r>
    </w:p>
    <w:p w:rsidRPr="00C77C9A" w:rsidR="00C77C9A" w:rsidP="06747740" w:rsidRDefault="00C77C9A" w14:paraId="63E0B072" w14:textId="583C4E29">
      <w:pPr>
        <w:pStyle w:val="ListParagraph"/>
        <w:numPr>
          <w:ilvl w:val="7"/>
          <w:numId w:val="14"/>
        </w:numPr>
        <w:spacing w:before="20" w:after="20" w:line="240" w:lineRule="auto"/>
        <w:rPr/>
      </w:pPr>
      <w:r w:rsidR="56D9BC03">
        <w:rPr/>
        <w:t>Emergency Management</w:t>
      </w:r>
    </w:p>
    <w:p w:rsidRPr="00C77C9A" w:rsidR="00C77C9A" w:rsidP="06747740" w:rsidRDefault="00C77C9A" w14:paraId="616D420B" w14:textId="25243126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E656BE5">
        <w:rPr/>
        <w:t>Airport Terminal expansion – in the works</w:t>
      </w:r>
    </w:p>
    <w:p w:rsidRPr="00C77C9A" w:rsidR="00C77C9A" w:rsidP="06747740" w:rsidRDefault="00C77C9A" w14:paraId="0F5F9F1F" w14:textId="5B68A84C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E656BE5">
        <w:rPr/>
        <w:t xml:space="preserve">With a larger </w:t>
      </w:r>
      <w:r w:rsidR="6E656BE5">
        <w:rPr/>
        <w:t>termina</w:t>
      </w:r>
      <w:r w:rsidR="6E656BE5">
        <w:rPr/>
        <w:t>l we can bring in more plains</w:t>
      </w:r>
    </w:p>
    <w:p w:rsidRPr="00C77C9A" w:rsidR="00C77C9A" w:rsidP="06747740" w:rsidRDefault="00C77C9A" w14:paraId="1221C908" w14:textId="47248EF3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6E656BE5">
        <w:rPr/>
        <w:t>1 of 4 airports that bring in commercial flights</w:t>
      </w:r>
    </w:p>
    <w:p w:rsidRPr="00C77C9A" w:rsidR="00C77C9A" w:rsidP="06747740" w:rsidRDefault="00C77C9A" w14:paraId="74CB38E8" w14:textId="674BD0CF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E656BE5">
        <w:rPr/>
        <w:t>Rails to Trails – ODOT grant – Brady Moore, City Management</w:t>
      </w:r>
    </w:p>
    <w:p w:rsidRPr="00C77C9A" w:rsidR="00C77C9A" w:rsidP="06747740" w:rsidRDefault="00C77C9A" w14:paraId="643DAD0F" w14:textId="1BD24176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E656BE5">
        <w:rPr/>
        <w:t>All abandoned railroad tracks will become multi-modal – bikes, walking trails, etc.</w:t>
      </w:r>
    </w:p>
    <w:p w:rsidRPr="00C77C9A" w:rsidR="00C77C9A" w:rsidP="06747740" w:rsidRDefault="00C77C9A" w14:paraId="0FB79B8F" w14:textId="1C7308A0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E656BE5">
        <w:rPr/>
        <w:t>Less than 2 years out</w:t>
      </w:r>
    </w:p>
    <w:p w:rsidRPr="00C77C9A" w:rsidR="00C77C9A" w:rsidP="06747740" w:rsidRDefault="00C77C9A" w14:paraId="12F586C3" w14:textId="6D330950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E656BE5">
        <w:rPr/>
        <w:t xml:space="preserve">Block 34 – break ground first week of February – </w:t>
      </w:r>
      <w:r w:rsidR="2BA1B35A">
        <w:rPr/>
        <w:t>18-month</w:t>
      </w:r>
      <w:r w:rsidR="6E656BE5">
        <w:rPr/>
        <w:t xml:space="preserve"> build</w:t>
      </w:r>
    </w:p>
    <w:p w:rsidRPr="00C77C9A" w:rsidR="00C77C9A" w:rsidP="06747740" w:rsidRDefault="00C77C9A" w14:paraId="715F48D7" w14:textId="003530B2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E656BE5">
        <w:rPr/>
        <w:t>Roads and areas around the area will be simultaneously worked on – all utilities will need to be moved so pre-construction will start and then will sit</w:t>
      </w:r>
    </w:p>
    <w:p w:rsidRPr="00C77C9A" w:rsidR="00C77C9A" w:rsidP="06747740" w:rsidRDefault="00C77C9A" w14:paraId="02444B9C" w14:textId="102FAA98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E656BE5">
        <w:rPr/>
        <w:t>Hotel and Convention Center – north of YMCA</w:t>
      </w:r>
    </w:p>
    <w:p w:rsidRPr="00C77C9A" w:rsidR="00C77C9A" w:rsidP="06747740" w:rsidRDefault="00C77C9A" w14:paraId="43DB32E4" w14:textId="48211366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43BCD034">
        <w:rPr/>
        <w:t>5-year</w:t>
      </w:r>
      <w:r w:rsidR="6E656BE5">
        <w:rPr/>
        <w:t xml:space="preserve"> build</w:t>
      </w:r>
    </w:p>
    <w:p w:rsidRPr="00C77C9A" w:rsidR="00C77C9A" w:rsidP="06747740" w:rsidRDefault="00C77C9A" w14:paraId="10969469" w14:textId="6B140C0E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173D2099">
        <w:rPr/>
        <w:t xml:space="preserve">Economic </w:t>
      </w:r>
      <w:r w:rsidR="173D2099">
        <w:rPr/>
        <w:t>development</w:t>
      </w:r>
      <w:r w:rsidR="173D2099">
        <w:rPr/>
        <w:t xml:space="preserve"> west of town </w:t>
      </w:r>
    </w:p>
    <w:p w:rsidRPr="00C77C9A" w:rsidR="00C77C9A" w:rsidP="06747740" w:rsidRDefault="00C77C9A" w14:paraId="6D347EB7" w14:textId="5C1BF296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173D2099">
        <w:rPr/>
        <w:t>Are in talks with different companies to develop westward</w:t>
      </w:r>
    </w:p>
    <w:p w:rsidRPr="00C77C9A" w:rsidR="00C77C9A" w:rsidP="06747740" w:rsidRDefault="00C77C9A" w14:paraId="56A8C3FA" w14:textId="5F41DE55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0B27745A">
        <w:rPr/>
        <w:t>Branding – need help from community for ideas</w:t>
      </w:r>
    </w:p>
    <w:p w:rsidRPr="00C77C9A" w:rsidR="00C77C9A" w:rsidP="06747740" w:rsidRDefault="00C77C9A" w14:paraId="44B5EEF4" w14:textId="0F9875BC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0B27745A">
        <w:rPr/>
        <w:t>Want an eternal brand</w:t>
      </w:r>
    </w:p>
    <w:p w:rsidRPr="00C77C9A" w:rsidR="00C77C9A" w:rsidP="06747740" w:rsidRDefault="00C77C9A" w14:paraId="5F7AB8A9" w14:textId="34DACCA8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467BB97D">
        <w:rPr/>
        <w:t>And wayfinding</w:t>
      </w:r>
    </w:p>
    <w:p w:rsidRPr="00C77C9A" w:rsidR="00C77C9A" w:rsidP="06747740" w:rsidRDefault="00C77C9A" w14:paraId="33F2084B" w14:textId="60FBE2A5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1DF18DA3">
        <w:rPr/>
        <w:t>Rob Hill, Director of Emergency Management</w:t>
      </w:r>
    </w:p>
    <w:p w:rsidRPr="00C77C9A" w:rsidR="00C77C9A" w:rsidP="06747740" w:rsidRDefault="00C77C9A" w14:paraId="35299AFE" w14:textId="1E49BF7C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1DF18DA3">
        <w:rPr/>
        <w:t>Do what you need to do outside on THURSDAY</w:t>
      </w:r>
    </w:p>
    <w:p w:rsidRPr="00C77C9A" w:rsidR="00C77C9A" w:rsidP="06747740" w:rsidRDefault="00C77C9A" w14:paraId="47399807" w14:textId="5146B387">
      <w:pPr>
        <w:pStyle w:val="ListParagraph"/>
        <w:numPr>
          <w:ilvl w:val="4"/>
          <w:numId w:val="14"/>
        </w:numPr>
        <w:spacing w:before="20" w:after="20" w:line="240" w:lineRule="auto"/>
        <w:rPr/>
      </w:pPr>
      <w:hyperlink r:id="Rd82514b8a5d54641">
        <w:r w:rsidRPr="06747740" w:rsidR="1DF18DA3">
          <w:rPr>
            <w:rStyle w:val="Hyperlink"/>
          </w:rPr>
          <w:t>www.weather.com/oun</w:t>
        </w:r>
      </w:hyperlink>
    </w:p>
    <w:p w:rsidRPr="00C77C9A" w:rsidR="00C77C9A" w:rsidP="06747740" w:rsidRDefault="00C77C9A" w14:paraId="580AC029" w14:textId="075540C5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1DF18DA3">
        <w:rPr/>
        <w:t xml:space="preserve">Monday lows – arctic </w:t>
      </w:r>
      <w:r w:rsidR="1DF18DA3">
        <w:rPr/>
        <w:t>temps</w:t>
      </w:r>
      <w:r w:rsidR="1DF18DA3">
        <w:rPr/>
        <w:t xml:space="preserve"> – warmer in Alaska than it is in STW</w:t>
      </w:r>
    </w:p>
    <w:p w:rsidRPr="00C77C9A" w:rsidR="00C77C9A" w:rsidP="06747740" w:rsidRDefault="00C77C9A" w14:paraId="11E2699E" w14:textId="3C8C8FB4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1DF18DA3">
        <w:rPr/>
        <w:t xml:space="preserve">0 – </w:t>
      </w:r>
      <w:r w:rsidR="1DF18DA3">
        <w:rPr/>
        <w:t xml:space="preserve">high,   </w:t>
      </w:r>
      <w:r w:rsidR="1DF18DA3">
        <w:rPr/>
        <w:t>-20 low</w:t>
      </w:r>
    </w:p>
    <w:p w:rsidRPr="00C77C9A" w:rsidR="00C77C9A" w:rsidP="06747740" w:rsidRDefault="00C77C9A" w14:paraId="1B9FB182" w14:textId="4DE16ECE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7221D106">
        <w:rPr/>
        <w:t xml:space="preserve">Follow “Ride with Rob” on FB live for </w:t>
      </w:r>
      <w:r w:rsidR="7221D106">
        <w:rPr/>
        <w:t>up to date</w:t>
      </w:r>
      <w:r w:rsidR="7221D106">
        <w:rPr/>
        <w:t xml:space="preserve"> weather rides</w:t>
      </w:r>
    </w:p>
    <w:p w:rsidRPr="00C77C9A" w:rsidR="00C77C9A" w:rsidP="06747740" w:rsidRDefault="00C77C9A" w14:paraId="7BEEFFCE" w14:textId="7B7AA8FD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left="2880" w:right="0" w:hanging="360"/>
        <w:jc w:val="left"/>
        <w:rPr/>
      </w:pPr>
      <w:r w:rsidR="7672F09D">
        <w:rPr/>
        <w:t>Can send email to sema@stillwater.org to be put on list to receive updates for weather</w:t>
      </w:r>
    </w:p>
    <w:p w:rsidRPr="00C77C9A" w:rsidR="00C77C9A" w:rsidP="00C77C9A" w:rsidRDefault="00C77C9A" w14:paraId="4ABFB17A" w14:textId="05A3DDE6">
      <w:pPr>
        <w:pStyle w:val="ListParagraph"/>
        <w:spacing w:before="20" w:after="20" w:line="240" w:lineRule="auto"/>
      </w:pPr>
    </w:p>
    <w:p w:rsidRPr="00C83994" w:rsidR="00E76F23" w:rsidP="00C77C9A" w:rsidRDefault="00E76F23" w14:paraId="01C5F0D4" w14:textId="77777777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E76F23">
        <w:rPr>
          <w:b w:val="1"/>
          <w:bCs w:val="1"/>
        </w:rPr>
        <w:t>Officer Reports</w:t>
      </w:r>
      <w:r w:rsidR="00E76F23">
        <w:rPr/>
        <w:t>:</w:t>
      </w:r>
    </w:p>
    <w:p w:rsidR="25814EB4" w:rsidP="00C77C9A" w:rsidRDefault="006F0836" w14:paraId="2EE99268" w14:textId="154B13B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6F0836">
        <w:rPr>
          <w:b w:val="1"/>
          <w:bCs w:val="1"/>
        </w:rPr>
        <w:t>Treasurer’s Report</w:t>
      </w:r>
      <w:r w:rsidR="006F0836">
        <w:rPr/>
        <w:t xml:space="preserve">: </w:t>
      </w:r>
      <w:r w:rsidR="000149D8">
        <w:rPr/>
        <w:t>Sherri Buntin</w:t>
      </w:r>
    </w:p>
    <w:p w:rsidR="7C14FDFD" w:rsidP="06747740" w:rsidRDefault="7C14FDFD" w14:paraId="5A783E54" w14:textId="0A817CA8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7C14FDFD">
        <w:rPr/>
        <w:t>No treasurers report</w:t>
      </w:r>
    </w:p>
    <w:p w:rsidR="7C14FDFD" w:rsidP="06747740" w:rsidRDefault="7C14FDFD" w14:paraId="1C7C416D" w14:textId="226D8D3F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7C14FDFD">
        <w:rPr/>
        <w:t>Will have next month</w:t>
      </w:r>
    </w:p>
    <w:p w:rsidRPr="00C83994" w:rsidR="00E76F23" w:rsidP="00C77C9A" w:rsidRDefault="00E76F23" w14:paraId="2BEFCD18" w14:textId="57F6F6AD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E76F23">
        <w:rPr>
          <w:b w:val="1"/>
          <w:bCs w:val="1"/>
        </w:rPr>
        <w:t>Secretary</w:t>
      </w:r>
      <w:r w:rsidR="00E76F23">
        <w:rPr/>
        <w:t xml:space="preserve">: </w:t>
      </w:r>
      <w:r w:rsidR="2A8EC273">
        <w:rPr/>
        <w:t>LeAnne Hutchins</w:t>
      </w:r>
    </w:p>
    <w:p w:rsidR="378DB48A" w:rsidP="06747740" w:rsidRDefault="378DB48A" w14:paraId="664CFBEC" w14:textId="6895A4D6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78DB48A">
        <w:rPr/>
        <w:t>Will reach out to Innovation Foundation for speaker</w:t>
      </w:r>
    </w:p>
    <w:p w:rsidR="351C6DD1" w:rsidP="00C77C9A" w:rsidRDefault="00E76F23" w14:paraId="21B6A34A" w14:textId="27B8312B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E76F23">
        <w:rPr>
          <w:b w:val="1"/>
          <w:bCs w:val="1"/>
        </w:rPr>
        <w:t>Vice-Chair</w:t>
      </w:r>
      <w:r w:rsidR="00E76F23">
        <w:rPr/>
        <w:t xml:space="preserve">: </w:t>
      </w:r>
      <w:r w:rsidR="5F133183">
        <w:rPr/>
        <w:t>Sam Morse</w:t>
      </w:r>
    </w:p>
    <w:p w:rsidR="7CEF626E" w:rsidP="06747740" w:rsidRDefault="7CEF626E" w14:paraId="18BFFC99" w14:textId="506C6EB8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7CEF626E">
        <w:rPr/>
        <w:t>December STARS awards will be sent out soon</w:t>
      </w:r>
    </w:p>
    <w:p w:rsidR="00E76F23" w:rsidP="00C77C9A" w:rsidRDefault="00E76F23" w14:paraId="053BE7B7" w14:textId="00A503DC">
      <w:pPr>
        <w:pStyle w:val="ListParagraph"/>
        <w:numPr>
          <w:ilvl w:val="1"/>
          <w:numId w:val="14"/>
        </w:numPr>
        <w:spacing w:before="20" w:after="20" w:line="240" w:lineRule="auto"/>
        <w:ind w:right="720"/>
        <w:rPr/>
      </w:pPr>
      <w:r w:rsidRPr="06747740" w:rsidR="00E76F23">
        <w:rPr>
          <w:b w:val="1"/>
          <w:bCs w:val="1"/>
        </w:rPr>
        <w:t>Chair</w:t>
      </w:r>
      <w:r w:rsidR="00E76F23">
        <w:rPr/>
        <w:t xml:space="preserve">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64843C97" w:rsidP="06747740" w:rsidRDefault="64843C97" w14:paraId="787E8626" w14:textId="09ED8980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/>
      </w:pPr>
      <w:r w:rsidR="64843C97">
        <w:rPr/>
        <w:t>June meeting – June 18 – Jorn's Hall</w:t>
      </w:r>
    </w:p>
    <w:p w:rsidR="64843C97" w:rsidP="06747740" w:rsidRDefault="64843C97" w14:paraId="5D2701AB" w14:textId="5C552A3E">
      <w:pPr>
        <w:pStyle w:val="ListParagraph"/>
        <w:numPr>
          <w:ilvl w:val="3"/>
          <w:numId w:val="14"/>
        </w:numPr>
        <w:spacing w:before="20" w:after="20" w:line="240" w:lineRule="auto"/>
        <w:ind w:right="720"/>
        <w:rPr/>
      </w:pPr>
      <w:r w:rsidR="64843C97">
        <w:rPr/>
        <w:t xml:space="preserve">11:00 – 1:00 </w:t>
      </w:r>
    </w:p>
    <w:p w:rsidR="64843C97" w:rsidP="06747740" w:rsidRDefault="64843C97" w14:paraId="348D440D" w14:textId="671C8A53">
      <w:pPr>
        <w:pStyle w:val="ListParagraph"/>
        <w:numPr>
          <w:ilvl w:val="3"/>
          <w:numId w:val="14"/>
        </w:numPr>
        <w:spacing w:before="20" w:after="20" w:line="240" w:lineRule="auto"/>
        <w:ind w:right="720"/>
        <w:rPr/>
      </w:pPr>
      <w:r w:rsidR="64843C97">
        <w:rPr/>
        <w:t>Elections and celebrations</w:t>
      </w:r>
    </w:p>
    <w:p w:rsidR="64843C97" w:rsidP="06747740" w:rsidRDefault="64843C97" w14:paraId="253E7081" w14:textId="01D7330C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/>
      </w:pPr>
      <w:r w:rsidR="64843C97">
        <w:rPr/>
        <w:t xml:space="preserve">Can send Kristi and Michelle feedback about Strategic work group they are on any administrative </w:t>
      </w:r>
      <w:r w:rsidR="64843C97">
        <w:rPr/>
        <w:t>effi</w:t>
      </w:r>
      <w:r w:rsidR="727CDC0A">
        <w:rPr/>
        <w:t>c</w:t>
      </w:r>
      <w:r w:rsidR="64843C97">
        <w:rPr/>
        <w:t>ency</w:t>
      </w:r>
    </w:p>
    <w:p w:rsidR="64843C97" w:rsidP="06747740" w:rsidRDefault="64843C97" w14:paraId="589D7F5A" w14:textId="1AB249CB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/>
      </w:pPr>
      <w:r w:rsidR="64843C97">
        <w:rPr/>
        <w:t>Mike Seaman resigned will need to replace</w:t>
      </w:r>
    </w:p>
    <w:p w:rsidR="64843C97" w:rsidP="06747740" w:rsidRDefault="64843C97" w14:paraId="0889E4F2" w14:textId="775D556B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/>
      </w:pPr>
      <w:r w:rsidR="64843C97">
        <w:rPr/>
        <w:t>Parental Leave updates – good policy</w:t>
      </w:r>
    </w:p>
    <w:p w:rsidR="64843C97" w:rsidP="06747740" w:rsidRDefault="64843C97" w14:paraId="073C8E17" w14:textId="4A47D124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/>
      </w:pPr>
      <w:r w:rsidR="64843C97">
        <w:rPr/>
        <w:t>DSA</w:t>
      </w:r>
      <w:r w:rsidR="64843C97">
        <w:rPr/>
        <w:t xml:space="preserve"> – January 18 </w:t>
      </w:r>
      <w:r w:rsidR="64843C97">
        <w:rPr/>
        <w:t>@</w:t>
      </w:r>
      <w:r w:rsidR="64843C97">
        <w:rPr/>
        <w:t xml:space="preserve"> 3:00pm Starlight Terrace</w:t>
      </w:r>
    </w:p>
    <w:p w:rsidR="00C77C9A" w:rsidP="00C77C9A" w:rsidRDefault="00C77C9A" w14:paraId="5963CC27" w14:textId="77777777">
      <w:pPr>
        <w:pStyle w:val="ListParagraph"/>
        <w:spacing w:before="20" w:after="20" w:line="240" w:lineRule="auto"/>
        <w:ind w:right="720"/>
      </w:pPr>
    </w:p>
    <w:p w:rsidRPr="00C83994" w:rsidR="00F83585" w:rsidP="00C77C9A" w:rsidRDefault="002152BC" w14:paraId="0E264E07" w14:textId="37086DA9">
      <w:pPr>
        <w:pStyle w:val="ListParagraph"/>
        <w:numPr>
          <w:ilvl w:val="0"/>
          <w:numId w:val="14"/>
        </w:numPr>
        <w:spacing w:before="20" w:after="20" w:line="240" w:lineRule="auto"/>
        <w:ind w:right="720"/>
        <w:rPr/>
      </w:pPr>
      <w:r w:rsidRPr="06747740" w:rsidR="002152BC">
        <w:rPr>
          <w:b w:val="1"/>
          <w:bCs w:val="1"/>
        </w:rPr>
        <w:t>Report</w:t>
      </w:r>
      <w:r w:rsidRPr="06747740" w:rsidR="00F83585">
        <w:rPr>
          <w:b w:val="1"/>
          <w:bCs w:val="1"/>
        </w:rPr>
        <w:t>s of Standing Committees</w:t>
      </w:r>
      <w:r w:rsidR="00F83585">
        <w:rPr/>
        <w:t xml:space="preserve">: </w:t>
      </w:r>
    </w:p>
    <w:p w:rsidR="00F83585" w:rsidP="06747740" w:rsidRDefault="00F83585" w14:paraId="6A20105C" w14:textId="5D872A41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F83585">
        <w:rPr>
          <w:b w:val="1"/>
          <w:bCs w:val="1"/>
        </w:rPr>
        <w:t xml:space="preserve">Rules, </w:t>
      </w:r>
      <w:r w:rsidRPr="06747740" w:rsidR="51298518">
        <w:rPr>
          <w:b w:val="1"/>
          <w:bCs w:val="1"/>
        </w:rPr>
        <w:t>Policy,</w:t>
      </w:r>
      <w:r w:rsidRPr="06747740" w:rsidR="00F83585">
        <w:rPr>
          <w:b w:val="1"/>
          <w:bCs w:val="1"/>
        </w:rPr>
        <w:t xml:space="preserve"> and Procedures</w:t>
      </w:r>
      <w:r w:rsidR="00F83585">
        <w:rPr/>
        <w:t xml:space="preserve">: </w:t>
      </w:r>
      <w:r w:rsidR="000149D8">
        <w:rPr/>
        <w:t>Kimberly Meints</w:t>
      </w:r>
    </w:p>
    <w:p w:rsidR="3A5033E7" w:rsidP="66565DBB" w:rsidRDefault="3A5033E7" w14:paraId="4BF94B27" w14:textId="69761AA6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Restroom Survey</w:t>
      </w: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3A5033E7" w:rsidP="06747740" w:rsidRDefault="3A5033E7" w14:paraId="14ABD44A" w14:textId="2146A491">
      <w:pPr>
        <w:pStyle w:val="ListParagraph"/>
        <w:numPr>
          <w:ilvl w:val="3"/>
          <w:numId w:val="14"/>
        </w:numPr>
        <w:tabs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Instructions sent</w:t>
      </w:r>
    </w:p>
    <w:p w:rsidR="3A5033E7" w:rsidP="06747740" w:rsidRDefault="3A5033E7" w14:paraId="14D7F079" w14:textId="4654F793">
      <w:pPr>
        <w:pStyle w:val="ListParagraph"/>
        <w:numPr>
          <w:ilvl w:val="3"/>
          <w:numId w:val="14"/>
        </w:numPr>
        <w:tabs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4C00806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P</w:t>
      </w: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lease reach out if you have questions</w:t>
      </w:r>
    </w:p>
    <w:p w:rsidR="3A5033E7" w:rsidP="66565DBB" w:rsidRDefault="3A5033E7" w14:paraId="7E418538" w14:textId="25D34B8E">
      <w:pPr>
        <w:pStyle w:val="ListParagraph"/>
        <w:numPr>
          <w:ilvl w:val="2"/>
          <w:numId w:val="14"/>
        </w:numPr>
        <w:tabs>
          <w:tab w:val="left" w:leader="none" w:pos="0"/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Sick Leave Policy Review</w:t>
      </w: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3A5033E7" w:rsidP="66565DBB" w:rsidRDefault="3A5033E7" w14:paraId="481C969F" w14:textId="610D4ACA">
      <w:pPr>
        <w:pStyle w:val="ListParagraph"/>
        <w:numPr>
          <w:ilvl w:val="3"/>
          <w:numId w:val="14"/>
        </w:numPr>
        <w:tabs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Wrapping up the review process </w:t>
      </w:r>
    </w:p>
    <w:p w:rsidR="3A5033E7" w:rsidP="66565DBB" w:rsidRDefault="3A5033E7" w14:paraId="5ABCEBE5" w14:textId="59B952D5">
      <w:pPr>
        <w:pStyle w:val="ListParagraph"/>
        <w:numPr>
          <w:ilvl w:val="3"/>
          <w:numId w:val="14"/>
        </w:numPr>
        <w:tabs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Will send a proposed version to entire Council before next meeting. </w:t>
      </w:r>
    </w:p>
    <w:p w:rsidR="3A5033E7" w:rsidP="66565DBB" w:rsidRDefault="3A5033E7" w14:paraId="4FED144B" w14:textId="74588DD6">
      <w:pPr>
        <w:pStyle w:val="ListParagraph"/>
        <w:numPr>
          <w:ilvl w:val="3"/>
          <w:numId w:val="14"/>
        </w:numPr>
        <w:tabs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Will introduce recommendation to adopt new policy at February meeting. </w:t>
      </w:r>
    </w:p>
    <w:p w:rsidR="3A5033E7" w:rsidP="66565DBB" w:rsidRDefault="3A5033E7" w14:paraId="4EB44167" w14:textId="71B62C31">
      <w:pPr>
        <w:pStyle w:val="ListParagraph"/>
        <w:numPr>
          <w:ilvl w:val="2"/>
          <w:numId w:val="14"/>
        </w:numPr>
        <w:tabs>
          <w:tab w:val="left" w:leader="none" w:pos="0"/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A5033E7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Continuing to review Election procedures and communication.</w:t>
      </w:r>
    </w:p>
    <w:p w:rsidR="7D697024" w:rsidP="06747740" w:rsidRDefault="7D697024" w14:paraId="2371FB19" w14:textId="7B9A688D">
      <w:pPr>
        <w:pStyle w:val="ListParagraph"/>
        <w:numPr>
          <w:ilvl w:val="3"/>
          <w:numId w:val="14"/>
        </w:numPr>
        <w:tabs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7D697024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Elections will be held the beginning of March – ish</w:t>
      </w:r>
    </w:p>
    <w:p w:rsidR="06747740" w:rsidP="06747740" w:rsidRDefault="06747740" w14:paraId="482E877E" w14:textId="2DA89A86">
      <w:pPr>
        <w:pStyle w:val="Normal"/>
        <w:tabs>
          <w:tab w:val="left" w:leader="none" w:pos="720"/>
        </w:tabs>
        <w:spacing w:before="0" w:beforeAutospacing="off" w:after="0" w:afterAutospacing="off"/>
        <w:ind w:left="0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25814EB4" w:rsidP="00C77C9A" w:rsidRDefault="00F83585" w14:paraId="24619E4F" w14:textId="3213165C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F83585">
        <w:rPr>
          <w:b w:val="1"/>
          <w:bCs w:val="1"/>
        </w:rPr>
        <w:t>Communications Committee</w:t>
      </w:r>
      <w:r w:rsidR="00F83585">
        <w:rPr/>
        <w:t xml:space="preserve">: </w:t>
      </w:r>
      <w:r w:rsidR="000149D8">
        <w:rPr/>
        <w:t>Kaitlin Little</w:t>
      </w:r>
    </w:p>
    <w:p w:rsidR="49431A6A" w:rsidP="06747740" w:rsidRDefault="49431A6A" w14:paraId="3065813A" w14:textId="6A7BDCC1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49431A6A">
        <w:rPr/>
        <w:t>Updates minutes and agendas on website</w:t>
      </w:r>
    </w:p>
    <w:p w:rsidR="06747740" w:rsidP="06747740" w:rsidRDefault="06747740" w14:paraId="6DBB0297" w14:textId="55575839">
      <w:pPr>
        <w:pStyle w:val="Normal"/>
        <w:spacing w:before="20" w:after="20" w:line="240" w:lineRule="auto"/>
        <w:ind w:left="0"/>
      </w:pPr>
    </w:p>
    <w:p w:rsidR="25814EB4" w:rsidP="00C77C9A" w:rsidRDefault="00F83585" w14:paraId="4E6D9925" w14:textId="3BA897AA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F83585">
        <w:rPr>
          <w:b w:val="1"/>
          <w:bCs w:val="1"/>
        </w:rPr>
        <w:t>Awards and Recognition Committee</w:t>
      </w:r>
      <w:r w:rsidR="00F83585">
        <w:rPr/>
        <w:t xml:space="preserve">: </w:t>
      </w:r>
      <w:r w:rsidR="000149D8">
        <w:rPr/>
        <w:t>Kimberly Howerton</w:t>
      </w:r>
    </w:p>
    <w:p w:rsidR="0B0E0D50" w:rsidP="06747740" w:rsidRDefault="0B0E0D50" w14:paraId="563D4930" w14:textId="17A3B2BB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0B0E0D50">
        <w:rPr/>
        <w:t>DSA – January 18 – 3:00 pm – Starlight Terrace</w:t>
      </w:r>
    </w:p>
    <w:p w:rsidR="0B0E0D50" w:rsidP="06747740" w:rsidRDefault="0B0E0D50" w14:paraId="7D0A2655" w14:textId="45BBB406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0B0E0D50">
        <w:rPr/>
        <w:t>No specific jobs – show up and be smiling</w:t>
      </w:r>
    </w:p>
    <w:p w:rsidR="06747740" w:rsidP="06747740" w:rsidRDefault="06747740" w14:paraId="2A59259F" w14:textId="7A86C638">
      <w:pPr>
        <w:pStyle w:val="Normal"/>
        <w:spacing w:before="20" w:after="20" w:line="240" w:lineRule="auto"/>
        <w:ind w:left="0"/>
      </w:pPr>
    </w:p>
    <w:p w:rsidR="25814EB4" w:rsidP="00C77C9A" w:rsidRDefault="00F83585" w14:paraId="039A79CA" w14:textId="6513B6ED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F83585">
        <w:rPr>
          <w:b w:val="1"/>
          <w:bCs w:val="1"/>
        </w:rPr>
        <w:t>Events Committee</w:t>
      </w:r>
      <w:r w:rsidR="00F83585">
        <w:rPr/>
        <w:t xml:space="preserve">: </w:t>
      </w:r>
      <w:r w:rsidR="000149D8">
        <w:rPr/>
        <w:t xml:space="preserve"> Michelle Munson and Kimberly Anderson</w:t>
      </w:r>
    </w:p>
    <w:p w:rsidR="4FA7C174" w:rsidP="06747740" w:rsidRDefault="4FA7C174" w14:paraId="67D67EBB" w14:textId="4308D53A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</w:pPr>
      <w:r w:rsidRPr="06747740" w:rsidR="4FA7C17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Mental Health Fair 1-23-2024</w:t>
      </w:r>
      <w:r w:rsidRPr="06747740" w:rsidR="31E8514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– 10:00 – 1:00</w:t>
      </w:r>
      <w:r w:rsidRPr="06747740" w:rsidR="66189210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– Starlight Terrace</w:t>
      </w:r>
    </w:p>
    <w:p w:rsidR="4FA7C174" w:rsidP="66565DBB" w:rsidRDefault="4FA7C174" w14:paraId="544151C8" w14:textId="3ED890D9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Need volunteers 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fo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r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SAC table</w:t>
      </w:r>
      <w:r w:rsidRPr="06747740" w:rsidR="320EC3E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30 minutes increments – 2 – 4 people each</w:t>
      </w:r>
    </w:p>
    <w:p w:rsidR="320EC3E6" w:rsidP="06747740" w:rsidRDefault="320EC3E6" w14:paraId="75818BC7" w14:textId="2F76FC70">
      <w:pPr>
        <w:pStyle w:val="ListParagraph"/>
        <w:numPr>
          <w:ilvl w:val="4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6747740" w:rsidR="320EC3E6">
        <w:rPr>
          <w:rFonts w:ascii="Calibri" w:hAnsi="Calibri" w:eastAsia="Calibri" w:cs="Calibri"/>
          <w:noProof w:val="0"/>
          <w:sz w:val="22"/>
          <w:szCs w:val="22"/>
          <w:lang w:val="en-US"/>
        </w:rPr>
        <w:t>If can help set up, please be there at 9:30 am</w:t>
      </w:r>
    </w:p>
    <w:p w:rsidR="4FA7C174" w:rsidP="66565DBB" w:rsidRDefault="4FA7C174" w14:paraId="4991FCFC" w14:textId="2A146194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Going to check out the SAC closet 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located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 Whitehurst, 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pretty sure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we have 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maybe some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SAC pens and 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possibly get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candy to hand out. Working with Kaitlin SAC flyers with information that can be put out on the table that has information 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>regarding</w:t>
      </w:r>
      <w:r w:rsidRPr="06747740" w:rsidR="4FA7C17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 awards, event in May, toy drive, etc.</w:t>
      </w:r>
    </w:p>
    <w:p w:rsidR="06747740" w:rsidP="06747740" w:rsidRDefault="06747740" w14:paraId="4BA42318" w14:textId="3F7CF71B">
      <w:pPr>
        <w:pStyle w:val="Normal"/>
        <w:spacing w:before="20" w:after="20" w:line="240" w:lineRule="auto"/>
        <w:ind w:left="0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25814EB4" w:rsidP="00C77C9A" w:rsidRDefault="00F83585" w14:paraId="3929F218" w14:textId="12BF7A5F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4CAB3A9B">
        <w:rPr>
          <w:b w:val="1"/>
          <w:bCs w:val="1"/>
        </w:rPr>
        <w:t>Access, Community, and Engagement</w:t>
      </w:r>
      <w:r w:rsidR="00F83585">
        <w:rPr/>
        <w:t xml:space="preserve">: </w:t>
      </w:r>
      <w:r w:rsidR="000149D8">
        <w:rPr/>
        <w:t xml:space="preserve">Kala </w:t>
      </w:r>
      <w:r w:rsidR="2015EA7C">
        <w:rPr/>
        <w:t>Davis</w:t>
      </w:r>
    </w:p>
    <w:p w:rsidR="146CEBCE" w:rsidP="06747740" w:rsidRDefault="146CEBCE" w14:paraId="5670E37A" w14:textId="1B6287AA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146CEBCE">
        <w:rPr/>
        <w:t>Delayed report</w:t>
      </w:r>
    </w:p>
    <w:p w:rsidR="00C77C9A" w:rsidP="00C77C9A" w:rsidRDefault="00C77C9A" w14:paraId="49042B58" w14:textId="77777777">
      <w:pPr>
        <w:pStyle w:val="ListParagraph"/>
        <w:spacing w:before="20" w:after="20" w:line="240" w:lineRule="auto"/>
      </w:pPr>
    </w:p>
    <w:p w:rsidRPr="00C83994" w:rsidR="005B5C27" w:rsidP="00C77C9A" w:rsidRDefault="005B5C27" w14:paraId="118AEDF6" w14:textId="649BD340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Branch Campus Reports</w:t>
      </w:r>
      <w:r w:rsidR="005B5C27">
        <w:rPr/>
        <w:t>:</w:t>
      </w:r>
    </w:p>
    <w:p w:rsidRPr="00C77C9A" w:rsidR="114752D3" w:rsidP="00C77C9A" w:rsidRDefault="114752D3" w14:paraId="6504FA04" w14:textId="50B171DF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MS Mincho" w:cs="Arial"/>
          <w:color w:val="000000" w:themeColor="text1"/>
        </w:rPr>
      </w:pPr>
      <w:r w:rsidRPr="06747740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-Tulsa</w:t>
      </w:r>
      <w:r w:rsidRPr="06747740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06747740" w:rsidR="057BE6A2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Pr="00C77C9A" w:rsidR="114752D3" w:rsidP="00C77C9A" w:rsidRDefault="114752D3" w14:paraId="547DD9D0" w14:textId="06D2145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MS Mincho" w:cs="Arial"/>
          <w:color w:val="000000" w:themeColor="text1"/>
        </w:rPr>
      </w:pPr>
      <w:bookmarkStart w:name="_Int_gZzz8RPH" w:id="0"/>
      <w:r w:rsidRPr="06747740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</w:t>
      </w:r>
      <w:bookmarkEnd w:id="0"/>
      <w:r w:rsidRPr="06747740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 -CHS</w:t>
      </w:r>
      <w:r w:rsidRPr="06747740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06747740" w:rsidR="76F9C625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Pr="00C77C9A" w:rsidR="114752D3" w:rsidP="00C77C9A" w:rsidRDefault="114752D3" w14:paraId="07370251" w14:textId="5D6913AC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color w:val="000000" w:themeColor="text1"/>
        </w:rPr>
      </w:pPr>
      <w:r w:rsidRPr="06747740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-OKC</w:t>
      </w:r>
      <w:r w:rsidRPr="06747740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06747740" w:rsidR="3E5565F7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Pr="00C77C9A" w:rsidR="4D21F6A6" w:rsidP="00C77C9A" w:rsidRDefault="114752D3" w14:paraId="61F13CBC" w14:textId="195BF207">
      <w:pPr>
        <w:pStyle w:val="ListParagraph"/>
        <w:numPr>
          <w:ilvl w:val="1"/>
          <w:numId w:val="14"/>
        </w:numPr>
        <w:spacing w:before="20" w:after="20"/>
        <w:rPr>
          <w:rFonts w:ascii="Calibri" w:hAnsi="Calibri"/>
          <w:color w:val="000000" w:themeColor="text1"/>
        </w:rPr>
      </w:pPr>
      <w:r w:rsidRPr="06747740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IT-Okmulgee</w:t>
      </w:r>
      <w:r w:rsidRPr="06747740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06747740" w:rsidR="7D369CA7">
        <w:rPr>
          <w:rFonts w:ascii="Calibri" w:hAnsi="Calibri" w:eastAsia="Calibri" w:cs="Calibri"/>
          <w:color w:val="000000" w:themeColor="text1" w:themeTint="FF" w:themeShade="FF"/>
        </w:rPr>
        <w:t>Paula Harrold</w:t>
      </w:r>
    </w:p>
    <w:p w:rsidR="7D369CA7" w:rsidP="06747740" w:rsidRDefault="7D369CA7" w14:paraId="3A3260E6" w14:textId="1DAA2524">
      <w:pPr>
        <w:pStyle w:val="ListParagraph"/>
        <w:numPr>
          <w:ilvl w:val="2"/>
          <w:numId w:val="14"/>
        </w:numPr>
        <w:spacing w:before="20" w:after="20"/>
        <w:rPr>
          <w:rFonts w:ascii="Calibri" w:hAnsi="Calibri"/>
          <w:color w:val="000000" w:themeColor="text1" w:themeTint="FF" w:themeShade="FF"/>
        </w:rPr>
      </w:pPr>
      <w:r w:rsidRPr="06747740" w:rsidR="7D369CA7">
        <w:rPr>
          <w:rFonts w:ascii="Calibri" w:hAnsi="Calibri" w:eastAsia="Calibri" w:cs="Calibri"/>
          <w:color w:val="000000" w:themeColor="text1" w:themeTint="FF" w:themeShade="FF"/>
        </w:rPr>
        <w:t>No report</w:t>
      </w:r>
    </w:p>
    <w:p w:rsidR="00C77C9A" w:rsidP="00C77C9A" w:rsidRDefault="00C77C9A" w14:paraId="50ADBFD5" w14:textId="77777777">
      <w:pPr>
        <w:pStyle w:val="ListParagraph"/>
        <w:spacing w:before="20" w:after="20" w:line="240" w:lineRule="auto"/>
      </w:pPr>
    </w:p>
    <w:p w:rsidRPr="00C83994" w:rsidR="005B5C27" w:rsidP="00C77C9A" w:rsidRDefault="005B5C27" w14:paraId="385B6800" w14:textId="3FFFBACA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Reports of University Committees</w:t>
      </w:r>
      <w:r w:rsidR="005B5C27">
        <w:rPr/>
        <w:t>:</w:t>
      </w:r>
    </w:p>
    <w:p w:rsidRPr="00C83994" w:rsidR="00052AD1" w:rsidP="00C77C9A" w:rsidRDefault="00BD1EF3" w14:paraId="3CF5B9F2" w14:textId="33F0592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BD1EF3">
        <w:rPr>
          <w:b w:val="1"/>
          <w:bCs w:val="1"/>
        </w:rPr>
        <w:t>Faculty Council</w:t>
      </w:r>
      <w:r w:rsidR="008C2F37">
        <w:rPr/>
        <w:t>:</w:t>
      </w:r>
      <w:r w:rsidR="000149D8">
        <w:rPr/>
        <w:t xml:space="preserve"> </w:t>
      </w:r>
      <w:r w:rsidR="0B5E58E7">
        <w:rPr/>
        <w:t>delayed report</w:t>
      </w:r>
    </w:p>
    <w:p w:rsidRPr="00C83994" w:rsidR="00052AD1" w:rsidP="00C77C9A" w:rsidRDefault="00A33007" w14:paraId="569CF211" w14:textId="3E5BEA34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A33007">
        <w:rPr>
          <w:b w:val="1"/>
          <w:bCs w:val="1"/>
        </w:rPr>
        <w:t>Human Resources</w:t>
      </w:r>
      <w:r w:rsidR="008C2F37">
        <w:rPr/>
        <w:t xml:space="preserve">: </w:t>
      </w:r>
      <w:r w:rsidR="263CED4F">
        <w:rPr/>
        <w:t>Melissa Sturgeon, Director of HR Consulting</w:t>
      </w:r>
    </w:p>
    <w:p w:rsidR="263CED4F" w:rsidP="06747740" w:rsidRDefault="263CED4F" w14:paraId="59188F62" w14:textId="6B7103B2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263CED4F">
        <w:rPr/>
        <w:t>OSU Paid Parental Leave</w:t>
      </w:r>
    </w:p>
    <w:p w:rsidR="263CED4F" w:rsidP="06747740" w:rsidRDefault="263CED4F" w14:paraId="38B3752A" w14:textId="06270C13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263CED4F">
        <w:rPr/>
        <w:t>7 request forms</w:t>
      </w:r>
    </w:p>
    <w:p w:rsidR="263CED4F" w:rsidP="06747740" w:rsidRDefault="263CED4F" w14:paraId="6BE2693B" w14:textId="553CEEEF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263CED4F">
        <w:rPr/>
        <w:t>150 emails and phone calls</w:t>
      </w:r>
    </w:p>
    <w:p w:rsidR="203FED6C" w:rsidP="06747740" w:rsidRDefault="203FED6C" w14:paraId="502CAD1A" w14:textId="714765EB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203FED6C">
        <w:rPr/>
        <w:t>Incredibly positive</w:t>
      </w:r>
      <w:r w:rsidR="263CED4F">
        <w:rPr/>
        <w:t xml:space="preserve"> </w:t>
      </w:r>
      <w:r w:rsidR="4F6FA952">
        <w:rPr/>
        <w:t>response</w:t>
      </w:r>
    </w:p>
    <w:p w:rsidR="263CED4F" w:rsidP="06747740" w:rsidRDefault="263CED4F" w14:paraId="7B68845E" w14:textId="45793057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left="2880" w:right="0" w:hanging="360"/>
        <w:jc w:val="left"/>
        <w:rPr/>
      </w:pPr>
      <w:r w:rsidR="263CED4F">
        <w:rPr/>
        <w:t>FAQ document – hr.okstate.edu</w:t>
      </w:r>
    </w:p>
    <w:p w:rsidR="263CED4F" w:rsidP="06747740" w:rsidRDefault="263CED4F" w14:paraId="528B73C6" w14:textId="3E495C1F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left="2880" w:right="0" w:hanging="360"/>
        <w:jc w:val="left"/>
        <w:rPr/>
      </w:pPr>
      <w:r w:rsidR="263CED4F">
        <w:rPr/>
        <w:t xml:space="preserve">Toby Venable and Melissa will review </w:t>
      </w:r>
      <w:r w:rsidR="263CED4F">
        <w:rPr/>
        <w:t>FMLA</w:t>
      </w:r>
      <w:r w:rsidR="263CED4F">
        <w:rPr/>
        <w:t xml:space="preserve"> and </w:t>
      </w:r>
      <w:r w:rsidR="1C60BBE2">
        <w:rPr/>
        <w:t>retro-activate</w:t>
      </w:r>
      <w:r w:rsidR="263CED4F">
        <w:rPr/>
        <w:t xml:space="preserve"> benefit to Dec. 8</w:t>
      </w:r>
    </w:p>
    <w:p w:rsidRPr="008C2F37" w:rsidR="005B5C27" w:rsidP="00C77C9A" w:rsidRDefault="005B5C27" w14:paraId="29401770" w14:textId="0B2DDFA5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Department of Wellness</w:t>
      </w:r>
      <w:r w:rsidR="008C2F37">
        <w:rPr/>
        <w:t xml:space="preserve">: </w:t>
      </w:r>
      <w:r w:rsidR="5EE4D29D">
        <w:rPr/>
        <w:t>absent</w:t>
      </w:r>
    </w:p>
    <w:p w:rsidR="5EE4D29D" w:rsidP="06747740" w:rsidRDefault="5EE4D29D" w14:paraId="48A31CE0" w14:textId="5B5FE71E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5EE4D29D">
        <w:rPr/>
        <w:t>Sent info out with agenda</w:t>
      </w:r>
    </w:p>
    <w:p w:rsidR="06747740" w:rsidP="06747740" w:rsidRDefault="06747740" w14:paraId="78B45C6A" w14:textId="6A1E00AC">
      <w:pPr>
        <w:pStyle w:val="Normal"/>
        <w:spacing w:before="20" w:after="20" w:line="240" w:lineRule="auto"/>
        <w:ind w:left="0"/>
      </w:pPr>
    </w:p>
    <w:p w:rsidR="25814EB4" w:rsidP="25814EB4" w:rsidRDefault="008C2F37" w14:paraId="7672122B" w14:textId="392D61E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008C2F37">
        <w:rPr>
          <w:b w:val="1"/>
          <w:bCs w:val="1"/>
        </w:rPr>
        <w:t>Student Government Association</w:t>
      </w:r>
      <w:r w:rsidR="008C2F37">
        <w:rPr/>
        <w:t xml:space="preserve">: </w:t>
      </w:r>
      <w:r w:rsidR="766AA0D4">
        <w:rPr/>
        <w:t>absent</w:t>
      </w:r>
    </w:p>
    <w:p w:rsidRPr="000149D8" w:rsidR="000149D8" w:rsidP="000149D8" w:rsidRDefault="000149D8" w14:paraId="373BF726" w14:textId="77777777">
      <w:pPr>
        <w:pStyle w:val="ListParagraph"/>
        <w:spacing w:before="20" w:after="20" w:line="240" w:lineRule="auto"/>
        <w:ind w:left="1440"/>
      </w:pPr>
    </w:p>
    <w:p w:rsidRPr="00C83994" w:rsidR="00D63470" w:rsidP="00C77C9A" w:rsidRDefault="005B5C27" w14:paraId="122FD342" w14:textId="7F095023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Unfinished Business</w:t>
      </w:r>
      <w:r w:rsidR="005B5C27">
        <w:rPr/>
        <w:t>:</w:t>
      </w:r>
      <w:r w:rsidR="57731779">
        <w:rPr/>
        <w:t xml:space="preserve"> </w:t>
      </w:r>
      <w:r w:rsidR="172BA782">
        <w:rPr/>
        <w:t>None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C77C9A" w:rsidP="00C77C9A" w:rsidRDefault="005B5C27" w14:paraId="4B92F6F3" w14:textId="56DF6405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New Business</w:t>
      </w:r>
      <w:r w:rsidR="005B5C27">
        <w:rPr/>
        <w:t>:</w:t>
      </w:r>
    </w:p>
    <w:p w:rsidR="4CF18BD7" w:rsidP="66565DBB" w:rsidRDefault="4CF18BD7" w14:paraId="2C988A62" w14:textId="2AFE2F74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4CF18BD7">
        <w:rPr/>
        <w:t>Appointment of alternate member</w:t>
      </w:r>
    </w:p>
    <w:p w:rsidR="3DC89C45" w:rsidP="06747740" w:rsidRDefault="3DC89C45" w14:paraId="46551C30" w14:textId="5C842136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Vacancy Appointment Candidate: Suni Hertt, seat vacated by Mike Seaman, term 21-24</w:t>
      </w:r>
    </w:p>
    <w:p w:rsidR="06747740" w:rsidP="06747740" w:rsidRDefault="06747740" w14:paraId="6FC34202" w14:textId="06E67186">
      <w:pPr>
        <w:pStyle w:val="Normal"/>
        <w:spacing w:before="0" w:beforeAutospacing="off" w:after="0" w:afterAutospacing="off"/>
        <w:ind w:left="0"/>
        <w:rPr>
          <w:rFonts w:ascii="Aptos" w:hAnsi="Aptos" w:eastAsia="Aptos" w:cs="Aptos"/>
          <w:noProof w:val="0"/>
          <w:sz w:val="24"/>
          <w:szCs w:val="24"/>
          <w:lang w:val="en-US"/>
        </w:rPr>
      </w:pPr>
    </w:p>
    <w:p w:rsidR="3DC89C45" w:rsidP="06747740" w:rsidRDefault="3DC89C45" w14:paraId="683381AC" w14:textId="5B04C6B1">
      <w:pPr>
        <w:pStyle w:val="ListParagraph"/>
        <w:numPr>
          <w:ilvl w:val="1"/>
          <w:numId w:val="14"/>
        </w:numPr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Candidate Statement: </w:t>
      </w:r>
    </w:p>
    <w:p w:rsidR="3DC89C45" w:rsidP="06747740" w:rsidRDefault="3DC89C45" w14:paraId="064A3099" w14:textId="73EBA827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I have a passion for serving my community, and 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I believe that the Staff Advisory Council at Oklahoma State University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is an excellent opportunity to continue that service.</w:t>
      </w:r>
    </w:p>
    <w:p w:rsidR="3DC89C45" w:rsidP="06747740" w:rsidRDefault="3DC89C45" w14:paraId="68494289" w14:textId="088B9C0F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My experience with the Tulsa County Retirement Board of Trustees and the Association for Talent Development has given me valuable leadership skills and experience</w:t>
      </w:r>
    </w:p>
    <w:p w:rsidR="3DC89C45" w:rsidP="06747740" w:rsidRDefault="3DC89C45" w14:paraId="4ECF9279" w14:textId="11339F74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orking collaboratively with others.</w:t>
      </w:r>
    </w:p>
    <w:p w:rsidR="3DC89C45" w:rsidP="06747740" w:rsidRDefault="3DC89C45" w14:paraId="6CD7A9BF" w14:textId="48881E79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I was elected twice by my peers to serve on The Tulsa County Retirement Board of Trustees, served as chapter president and currently serving as past-president of the</w:t>
      </w:r>
    </w:p>
    <w:p w:rsidR="3DC89C45" w:rsidP="06747740" w:rsidRDefault="3DC89C45" w14:paraId="3F0C7BE2" w14:textId="03D0D9BC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Association for Talent Development. During my time on the board, I was the Statewide conference planning committee chair in 2021 for the virtual conference and 2023 for the in-person conference.</w:t>
      </w:r>
    </w:p>
    <w:p w:rsidR="3DC89C45" w:rsidP="06747740" w:rsidRDefault="3DC89C45" w14:paraId="573E5C87" w14:textId="5E407318">
      <w:pPr>
        <w:pStyle w:val="Normal"/>
        <w:spacing w:before="0" w:beforeAutospacing="off" w:after="0" w:afterAutospacing="off"/>
        <w:ind w:left="1440"/>
        <w:rPr>
          <w:noProof w:val="0"/>
          <w:lang w:val="en-US"/>
        </w:rPr>
      </w:pPr>
      <w:r w:rsidRPr="06747740" w:rsidR="3DC89C45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As a member of the Faculty and Staff Community Special Committee, I worked to 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identify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quality of life elements that would help OSU recruit and 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retain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faculty and staff to Stillwater. I believe that my experience in leadership roles and my commitment to service make me an excellent candidate for the Staff Advisory Council, and I would be honored to serve in this 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capacity</w:t>
      </w:r>
      <w:r w:rsidRPr="06747740" w:rsidR="3DC89C4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06747740" w:rsidP="06747740" w:rsidRDefault="06747740" w14:paraId="07C26E4B" w14:textId="101F42A4">
      <w:pPr>
        <w:pStyle w:val="Normal"/>
        <w:spacing w:before="0" w:beforeAutospacing="off" w:after="0" w:afterAutospacing="off"/>
        <w:ind w:left="0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06D0BCE3" w:rsidP="06747740" w:rsidRDefault="06D0BCE3" w14:paraId="327833DF" w14:textId="77AA375C">
      <w:pPr>
        <w:pStyle w:val="ListParagraph"/>
        <w:numPr>
          <w:ilvl w:val="1"/>
          <w:numId w:val="18"/>
        </w:numPr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06D0B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Sherri Buntin – motion</w:t>
      </w:r>
    </w:p>
    <w:p w:rsidR="06D0BCE3" w:rsidP="06747740" w:rsidRDefault="06D0BCE3" w14:paraId="0AE8DDF8" w14:textId="5E697ED0">
      <w:pPr>
        <w:pStyle w:val="ListParagraph"/>
        <w:numPr>
          <w:ilvl w:val="1"/>
          <w:numId w:val="18"/>
        </w:numPr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06D0B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Kim Howerton – seconded</w:t>
      </w:r>
    </w:p>
    <w:p w:rsidR="738775C4" w:rsidP="06747740" w:rsidRDefault="738775C4" w14:paraId="16F7BF5F" w14:textId="49B8D7FC">
      <w:pPr>
        <w:pStyle w:val="ListParagraph"/>
        <w:numPr>
          <w:ilvl w:val="1"/>
          <w:numId w:val="18"/>
        </w:numPr>
        <w:spacing w:before="0" w:beforeAutospacing="off" w:after="0" w:afterAutospacing="off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06747740" w:rsidR="738775C4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Unanimously</w:t>
      </w:r>
      <w:r w:rsidRPr="06747740" w:rsidR="40AE8975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approved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7A250A" w:rsidP="00C77C9A" w:rsidRDefault="005B5C27" w14:paraId="527F73F9" w14:textId="3C32E88E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5B5C27">
        <w:rPr>
          <w:b w:val="1"/>
          <w:bCs w:val="1"/>
        </w:rPr>
        <w:t>Announcements</w:t>
      </w:r>
      <w:r w:rsidR="005B5C27">
        <w:rPr/>
        <w:t>:</w:t>
      </w:r>
      <w:r w:rsidR="0E255371">
        <w:rPr/>
        <w:t xml:space="preserve"> </w:t>
      </w:r>
    </w:p>
    <w:p w:rsidRPr="00C77C9A" w:rsidR="00241E89" w:rsidP="5C9299CA" w:rsidRDefault="00BB5D1A" w14:paraId="2186F23D" w14:textId="602C068E">
      <w:pPr>
        <w:pStyle w:val="ListParagraph"/>
        <w:numPr>
          <w:ilvl w:val="1"/>
          <w:numId w:val="14"/>
        </w:numPr>
        <w:spacing w:before="20" w:after="20" w:line="240" w:lineRule="auto"/>
        <w:rPr>
          <w:b w:val="1"/>
          <w:bCs w:val="1"/>
          <w:color w:val="000000" w:themeColor="text1"/>
        </w:rPr>
      </w:pPr>
      <w:r w:rsidR="00C77C9A">
        <w:rPr/>
        <w:t xml:space="preserve">Next SAC Lunch </w:t>
      </w:r>
      <w:r w:rsidR="6AB88069">
        <w:rPr/>
        <w:t>– will</w:t>
      </w:r>
      <w:r w:rsidR="6AB88069">
        <w:rPr/>
        <w:t xml:space="preserve"> send out info for Taylor’s</w:t>
      </w:r>
    </w:p>
    <w:p w:rsidRPr="00C77C9A" w:rsidR="00241E89" w:rsidP="5C9299CA" w:rsidRDefault="00BB5D1A" w14:paraId="5EDC13BC" w14:textId="0F8544BD">
      <w:pPr>
        <w:pStyle w:val="ListParagraph"/>
        <w:numPr>
          <w:ilvl w:val="1"/>
          <w:numId w:val="14"/>
        </w:numPr>
        <w:spacing w:before="20" w:after="20" w:line="240" w:lineRule="auto"/>
        <w:rPr>
          <w:b w:val="1"/>
          <w:bCs w:val="1"/>
          <w:color w:val="000000" w:themeColor="text1"/>
        </w:rPr>
      </w:pPr>
      <w:r w:rsidRPr="06747740" w:rsidR="00BB5D1A">
        <w:rPr>
          <w:b w:val="1"/>
          <w:bCs w:val="1"/>
          <w:color w:val="000000" w:themeColor="text1" w:themeTint="FF" w:themeShade="FF"/>
        </w:rPr>
        <w:t>Next Meeting –</w:t>
      </w:r>
      <w:r w:rsidRPr="06747740" w:rsidR="00C77C9A">
        <w:rPr>
          <w:b w:val="1"/>
          <w:bCs w:val="1"/>
          <w:color w:val="000000" w:themeColor="text1" w:themeTint="FF" w:themeShade="FF"/>
        </w:rPr>
        <w:t xml:space="preserve"> </w:t>
      </w:r>
      <w:r w:rsidRPr="06747740" w:rsidR="07521346">
        <w:rPr>
          <w:b w:val="1"/>
          <w:bCs w:val="1"/>
          <w:color w:val="000000" w:themeColor="text1" w:themeTint="FF" w:themeShade="FF"/>
        </w:rPr>
        <w:t>February 14, 2024</w:t>
      </w:r>
      <w:r w:rsidRPr="06747740" w:rsidR="48A224C4">
        <w:rPr>
          <w:b w:val="1"/>
          <w:bCs w:val="1"/>
          <w:color w:val="000000" w:themeColor="text1" w:themeTint="FF" w:themeShade="FF"/>
        </w:rPr>
        <w:t>,</w:t>
      </w:r>
      <w:r w:rsidRPr="06747740" w:rsidR="00A343D3">
        <w:rPr>
          <w:b w:val="1"/>
          <w:bCs w:val="1"/>
          <w:color w:val="000000" w:themeColor="text1" w:themeTint="FF" w:themeShade="FF"/>
        </w:rPr>
        <w:t xml:space="preserve"> </w:t>
      </w:r>
      <w:r w:rsidRPr="06747740" w:rsidR="00655912">
        <w:rPr>
          <w:b w:val="1"/>
          <w:bCs w:val="1"/>
          <w:color w:val="000000" w:themeColor="text1" w:themeTint="FF" w:themeShade="FF"/>
        </w:rPr>
        <w:t>1:15</w:t>
      </w:r>
      <w:r w:rsidRPr="06747740" w:rsidR="00A343D3">
        <w:rPr>
          <w:b w:val="1"/>
          <w:bCs w:val="1"/>
          <w:color w:val="000000" w:themeColor="text1" w:themeTint="FF" w:themeShade="FF"/>
        </w:rPr>
        <w:t xml:space="preserve"> PM</w:t>
      </w:r>
      <w:r w:rsidRPr="06747740" w:rsidR="005D3965">
        <w:rPr>
          <w:b w:val="1"/>
          <w:bCs w:val="1"/>
          <w:color w:val="000000" w:themeColor="text1" w:themeTint="FF" w:themeShade="FF"/>
        </w:rPr>
        <w:t xml:space="preserve"> </w:t>
      </w:r>
      <w:r w:rsidRPr="06747740" w:rsidR="00F378C5">
        <w:rPr>
          <w:b w:val="1"/>
          <w:bCs w:val="1"/>
          <w:color w:val="000000" w:themeColor="text1" w:themeTint="FF" w:themeShade="FF"/>
        </w:rPr>
        <w:t>41</w:t>
      </w:r>
      <w:r w:rsidRPr="06747740" w:rsidR="00086792">
        <w:rPr>
          <w:b w:val="1"/>
          <w:bCs w:val="1"/>
          <w:color w:val="000000" w:themeColor="text1" w:themeTint="FF" w:themeShade="FF"/>
        </w:rPr>
        <w:t>2</w:t>
      </w:r>
      <w:r w:rsidRPr="06747740" w:rsidR="00F378C5">
        <w:rPr>
          <w:b w:val="1"/>
          <w:bCs w:val="1"/>
          <w:color w:val="000000" w:themeColor="text1" w:themeTint="FF" w:themeShade="FF"/>
        </w:rPr>
        <w:t xml:space="preserve"> </w:t>
      </w:r>
      <w:r w:rsidRPr="06747740" w:rsidR="00086792">
        <w:rPr>
          <w:b w:val="1"/>
          <w:bCs w:val="1"/>
          <w:color w:val="000000" w:themeColor="text1" w:themeTint="FF" w:themeShade="FF"/>
        </w:rPr>
        <w:t xml:space="preserve">Student </w:t>
      </w:r>
      <w:r w:rsidRPr="06747740" w:rsidR="000C630C">
        <w:rPr>
          <w:b w:val="1"/>
          <w:bCs w:val="1"/>
          <w:color w:val="000000" w:themeColor="text1" w:themeTint="FF" w:themeShade="FF"/>
        </w:rPr>
        <w:t>Union</w:t>
      </w:r>
      <w:r w:rsidRPr="06747740" w:rsidR="00086792">
        <w:rPr>
          <w:b w:val="1"/>
          <w:bCs w:val="1"/>
          <w:color w:val="000000" w:themeColor="text1" w:themeTint="FF" w:themeShade="FF"/>
        </w:rPr>
        <w:t xml:space="preserve"> Council Room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00C77C9A" w:rsidRDefault="005B5C27" w14:paraId="31646CC0" w14:textId="3DCA5629">
      <w:pPr>
        <w:pStyle w:val="ListParagraph"/>
        <w:numPr>
          <w:ilvl w:val="0"/>
          <w:numId w:val="14"/>
        </w:numPr>
        <w:spacing w:before="20" w:after="20" w:line="240" w:lineRule="auto"/>
        <w:rPr>
          <w:b w:val="0"/>
          <w:bCs w:val="0"/>
        </w:rPr>
      </w:pPr>
      <w:r w:rsidR="005B5C27">
        <w:rPr>
          <w:b w:val="0"/>
          <w:bCs w:val="0"/>
        </w:rPr>
        <w:t>Adjournment</w:t>
      </w:r>
    </w:p>
    <w:p w:rsidR="63C207B5" w:rsidP="06747740" w:rsidRDefault="63C207B5" w14:paraId="2ECD1D83" w14:textId="71356712">
      <w:pPr>
        <w:pStyle w:val="ListParagraph"/>
        <w:numPr>
          <w:ilvl w:val="1"/>
          <w:numId w:val="14"/>
        </w:numPr>
        <w:spacing w:before="20" w:after="20" w:line="240" w:lineRule="auto"/>
        <w:rPr>
          <w:b w:val="0"/>
          <w:bCs w:val="0"/>
        </w:rPr>
      </w:pPr>
      <w:r w:rsidR="63C207B5">
        <w:rPr>
          <w:b w:val="0"/>
          <w:bCs w:val="0"/>
        </w:rPr>
        <w:t>LeAnne Hutchins – motion</w:t>
      </w:r>
    </w:p>
    <w:p w:rsidR="63C207B5" w:rsidP="06747740" w:rsidRDefault="63C207B5" w14:paraId="474939A5" w14:textId="689A2BF2">
      <w:pPr>
        <w:pStyle w:val="ListParagraph"/>
        <w:numPr>
          <w:ilvl w:val="1"/>
          <w:numId w:val="14"/>
        </w:numPr>
        <w:spacing w:before="20" w:after="20" w:line="240" w:lineRule="auto"/>
        <w:rPr>
          <w:b w:val="0"/>
          <w:bCs w:val="0"/>
        </w:rPr>
      </w:pPr>
      <w:r w:rsidR="63C207B5">
        <w:rPr>
          <w:b w:val="0"/>
          <w:bCs w:val="0"/>
        </w:rPr>
        <w:t>Kimberly Meints – seconded</w:t>
      </w:r>
    </w:p>
    <w:p w:rsidR="63C207B5" w:rsidP="06747740" w:rsidRDefault="63C207B5" w14:paraId="6C6CCB5E" w14:textId="4299FE1C">
      <w:pPr>
        <w:pStyle w:val="ListParagraph"/>
        <w:numPr>
          <w:ilvl w:val="1"/>
          <w:numId w:val="14"/>
        </w:numPr>
        <w:spacing w:before="20" w:after="20" w:line="240" w:lineRule="auto"/>
        <w:rPr>
          <w:b w:val="0"/>
          <w:bCs w:val="0"/>
        </w:rPr>
      </w:pPr>
      <w:r w:rsidR="63C207B5">
        <w:rPr>
          <w:b w:val="0"/>
          <w:bCs w:val="0"/>
        </w:rPr>
        <w:t>Unanimously approved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6">
    <w:nsid w:val="1e25f9b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nsid w:val="415174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204d63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8f69c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F412D"/>
    <w:multiLevelType w:val="hybridMultilevel"/>
    <w:tmpl w:val="51E2CB5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5915530"/>
    <w:multiLevelType w:val="hybridMultilevel"/>
    <w:tmpl w:val="90CE92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" w16cid:durableId="472719771">
    <w:abstractNumId w:val="6"/>
  </w:num>
  <w:num w:numId="2" w16cid:durableId="1804424372">
    <w:abstractNumId w:val="12"/>
  </w:num>
  <w:num w:numId="3" w16cid:durableId="1928538789">
    <w:abstractNumId w:val="11"/>
  </w:num>
  <w:num w:numId="4" w16cid:durableId="1422995515">
    <w:abstractNumId w:val="0"/>
  </w:num>
  <w:num w:numId="5" w16cid:durableId="2025403654">
    <w:abstractNumId w:val="1"/>
  </w:num>
  <w:num w:numId="6" w16cid:durableId="2123450602">
    <w:abstractNumId w:val="10"/>
  </w:num>
  <w:num w:numId="7" w16cid:durableId="1993098409">
    <w:abstractNumId w:val="4"/>
  </w:num>
  <w:num w:numId="8" w16cid:durableId="1170682650">
    <w:abstractNumId w:val="2"/>
  </w:num>
  <w:num w:numId="9" w16cid:durableId="1947271591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8576332">
    <w:abstractNumId w:val="5"/>
  </w:num>
  <w:num w:numId="11" w16cid:durableId="793065442">
    <w:abstractNumId w:val="9"/>
  </w:num>
  <w:num w:numId="12" w16cid:durableId="1772819844">
    <w:abstractNumId w:val="8"/>
  </w:num>
  <w:num w:numId="13" w16cid:durableId="1041327029">
    <w:abstractNumId w:val="7"/>
  </w:num>
  <w:num w:numId="14" w16cid:durableId="728187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49D8"/>
    <w:rsid w:val="00015976"/>
    <w:rsid w:val="00016C5E"/>
    <w:rsid w:val="00032656"/>
    <w:rsid w:val="000364BC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27C50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1D39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EC181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56411"/>
    <w:rsid w:val="00963150"/>
    <w:rsid w:val="0096488F"/>
    <w:rsid w:val="009801AC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77C9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62041D"/>
    <w:rsid w:val="01DE5383"/>
    <w:rsid w:val="01E2FD1C"/>
    <w:rsid w:val="0209A255"/>
    <w:rsid w:val="028EA1C5"/>
    <w:rsid w:val="02985A11"/>
    <w:rsid w:val="02F8462A"/>
    <w:rsid w:val="03CA74B0"/>
    <w:rsid w:val="0423774F"/>
    <w:rsid w:val="048BA14E"/>
    <w:rsid w:val="04F47907"/>
    <w:rsid w:val="051A9DDE"/>
    <w:rsid w:val="057BE6A2"/>
    <w:rsid w:val="05C214CF"/>
    <w:rsid w:val="05D0BA2B"/>
    <w:rsid w:val="060A00A3"/>
    <w:rsid w:val="060CF7C1"/>
    <w:rsid w:val="0620CAE8"/>
    <w:rsid w:val="064A4118"/>
    <w:rsid w:val="06747740"/>
    <w:rsid w:val="06840E23"/>
    <w:rsid w:val="06A2DB56"/>
    <w:rsid w:val="06D0BCE3"/>
    <w:rsid w:val="06E9A4D4"/>
    <w:rsid w:val="0741EFB4"/>
    <w:rsid w:val="07521346"/>
    <w:rsid w:val="07743387"/>
    <w:rsid w:val="08126210"/>
    <w:rsid w:val="0820A7AC"/>
    <w:rsid w:val="0846993D"/>
    <w:rsid w:val="08523EA0"/>
    <w:rsid w:val="08A3CA61"/>
    <w:rsid w:val="08A934EA"/>
    <w:rsid w:val="08F5799B"/>
    <w:rsid w:val="08FE3D85"/>
    <w:rsid w:val="092AD26D"/>
    <w:rsid w:val="0931F99D"/>
    <w:rsid w:val="094157FA"/>
    <w:rsid w:val="09D99E71"/>
    <w:rsid w:val="09DA7C18"/>
    <w:rsid w:val="09F2E969"/>
    <w:rsid w:val="0A0B8053"/>
    <w:rsid w:val="0A30D420"/>
    <w:rsid w:val="0A32983A"/>
    <w:rsid w:val="0B0E0D50"/>
    <w:rsid w:val="0B27745A"/>
    <w:rsid w:val="0B4C4867"/>
    <w:rsid w:val="0B5E58E7"/>
    <w:rsid w:val="0B7E39FF"/>
    <w:rsid w:val="0CA6F1EB"/>
    <w:rsid w:val="0CC86B7A"/>
    <w:rsid w:val="0CE282F8"/>
    <w:rsid w:val="0D113F33"/>
    <w:rsid w:val="0E255371"/>
    <w:rsid w:val="0E608A73"/>
    <w:rsid w:val="0E6A696A"/>
    <w:rsid w:val="0F486CFE"/>
    <w:rsid w:val="0F68F41B"/>
    <w:rsid w:val="1051AB22"/>
    <w:rsid w:val="10C216E8"/>
    <w:rsid w:val="10D01A79"/>
    <w:rsid w:val="10E4E651"/>
    <w:rsid w:val="1113B925"/>
    <w:rsid w:val="113AFBC5"/>
    <w:rsid w:val="1143051B"/>
    <w:rsid w:val="114752D3"/>
    <w:rsid w:val="1158E97F"/>
    <w:rsid w:val="124BD791"/>
    <w:rsid w:val="126BEADA"/>
    <w:rsid w:val="1280B6B2"/>
    <w:rsid w:val="12874E5E"/>
    <w:rsid w:val="12991CFA"/>
    <w:rsid w:val="12B75440"/>
    <w:rsid w:val="134C395F"/>
    <w:rsid w:val="136D9996"/>
    <w:rsid w:val="146CEBCE"/>
    <w:rsid w:val="151FE6D4"/>
    <w:rsid w:val="1524FC6E"/>
    <w:rsid w:val="15340595"/>
    <w:rsid w:val="1563925B"/>
    <w:rsid w:val="1572B0E3"/>
    <w:rsid w:val="1597CCB2"/>
    <w:rsid w:val="16685268"/>
    <w:rsid w:val="167E1AF8"/>
    <w:rsid w:val="16B6AD99"/>
    <w:rsid w:val="16C0ECA6"/>
    <w:rsid w:val="17184C61"/>
    <w:rsid w:val="1729B715"/>
    <w:rsid w:val="172BA782"/>
    <w:rsid w:val="173D2099"/>
    <w:rsid w:val="17EC0261"/>
    <w:rsid w:val="185CBD07"/>
    <w:rsid w:val="18F38F9E"/>
    <w:rsid w:val="19763395"/>
    <w:rsid w:val="19AE08FF"/>
    <w:rsid w:val="1A37037E"/>
    <w:rsid w:val="1A3F56E6"/>
    <w:rsid w:val="1A952D62"/>
    <w:rsid w:val="1AFFCBC5"/>
    <w:rsid w:val="1B23A323"/>
    <w:rsid w:val="1C13FF78"/>
    <w:rsid w:val="1C60BBE2"/>
    <w:rsid w:val="1C818C8C"/>
    <w:rsid w:val="1D001D44"/>
    <w:rsid w:val="1D302E2A"/>
    <w:rsid w:val="1D8FE6D0"/>
    <w:rsid w:val="1D91F9DC"/>
    <w:rsid w:val="1DF18DA3"/>
    <w:rsid w:val="1DF1E114"/>
    <w:rsid w:val="1F173E08"/>
    <w:rsid w:val="1F5DB78D"/>
    <w:rsid w:val="1F7E100E"/>
    <w:rsid w:val="1FA1AD1A"/>
    <w:rsid w:val="1FB3604A"/>
    <w:rsid w:val="1FFC4B2D"/>
    <w:rsid w:val="2015EA7C"/>
    <w:rsid w:val="203FED6C"/>
    <w:rsid w:val="20623978"/>
    <w:rsid w:val="212C48D3"/>
    <w:rsid w:val="216A151B"/>
    <w:rsid w:val="22487E67"/>
    <w:rsid w:val="23327EC9"/>
    <w:rsid w:val="23E289C7"/>
    <w:rsid w:val="242E4776"/>
    <w:rsid w:val="2473445E"/>
    <w:rsid w:val="24739CC1"/>
    <w:rsid w:val="247EDEB2"/>
    <w:rsid w:val="24E57DDC"/>
    <w:rsid w:val="24EDDD47"/>
    <w:rsid w:val="2557AFF9"/>
    <w:rsid w:val="2565DFB1"/>
    <w:rsid w:val="257D6411"/>
    <w:rsid w:val="25814EB4"/>
    <w:rsid w:val="263CED4F"/>
    <w:rsid w:val="2649F3BB"/>
    <w:rsid w:val="26573A2C"/>
    <w:rsid w:val="26C629DA"/>
    <w:rsid w:val="27EAC447"/>
    <w:rsid w:val="2940E87B"/>
    <w:rsid w:val="29E74E42"/>
    <w:rsid w:val="2A091BBE"/>
    <w:rsid w:val="2A6DFE73"/>
    <w:rsid w:val="2A8EC273"/>
    <w:rsid w:val="2AE3267C"/>
    <w:rsid w:val="2B3A086C"/>
    <w:rsid w:val="2BA1B35A"/>
    <w:rsid w:val="2BC9663E"/>
    <w:rsid w:val="2C2B29A2"/>
    <w:rsid w:val="2C550F1D"/>
    <w:rsid w:val="2C7CF6EA"/>
    <w:rsid w:val="2CA10CD0"/>
    <w:rsid w:val="2D038B80"/>
    <w:rsid w:val="2D1C4301"/>
    <w:rsid w:val="2D3D751C"/>
    <w:rsid w:val="2DA59F35"/>
    <w:rsid w:val="2F279FE9"/>
    <w:rsid w:val="2F416F96"/>
    <w:rsid w:val="2F86E234"/>
    <w:rsid w:val="30CB13ED"/>
    <w:rsid w:val="314D22A5"/>
    <w:rsid w:val="316C2035"/>
    <w:rsid w:val="319BC309"/>
    <w:rsid w:val="31CA0F10"/>
    <w:rsid w:val="31E85141"/>
    <w:rsid w:val="31F52D46"/>
    <w:rsid w:val="320EC3E6"/>
    <w:rsid w:val="32EA1EA0"/>
    <w:rsid w:val="3358AE74"/>
    <w:rsid w:val="33B7EB8A"/>
    <w:rsid w:val="342E6FFE"/>
    <w:rsid w:val="34AD0AA8"/>
    <w:rsid w:val="351C6DD1"/>
    <w:rsid w:val="352CCE08"/>
    <w:rsid w:val="356E97A7"/>
    <w:rsid w:val="3697309A"/>
    <w:rsid w:val="378DB48A"/>
    <w:rsid w:val="37F56FF1"/>
    <w:rsid w:val="3875905A"/>
    <w:rsid w:val="391DCD3D"/>
    <w:rsid w:val="393A2F72"/>
    <w:rsid w:val="39A2D977"/>
    <w:rsid w:val="39D0C877"/>
    <w:rsid w:val="3A3BD14F"/>
    <w:rsid w:val="3A5033E7"/>
    <w:rsid w:val="3A513CD8"/>
    <w:rsid w:val="3AB801DD"/>
    <w:rsid w:val="3B13027B"/>
    <w:rsid w:val="3B64B34B"/>
    <w:rsid w:val="3B7757C0"/>
    <w:rsid w:val="3B77C8DE"/>
    <w:rsid w:val="3BC32579"/>
    <w:rsid w:val="3BD0C7C3"/>
    <w:rsid w:val="3D4AE014"/>
    <w:rsid w:val="3DC89C45"/>
    <w:rsid w:val="3E5565F7"/>
    <w:rsid w:val="3E5CFAF6"/>
    <w:rsid w:val="3EC85345"/>
    <w:rsid w:val="3EE56186"/>
    <w:rsid w:val="3EFAC63B"/>
    <w:rsid w:val="3FD2030E"/>
    <w:rsid w:val="40AD7B4B"/>
    <w:rsid w:val="40AE8975"/>
    <w:rsid w:val="411016B5"/>
    <w:rsid w:val="41C79BA2"/>
    <w:rsid w:val="42A83C98"/>
    <w:rsid w:val="431E53AC"/>
    <w:rsid w:val="43325FE1"/>
    <w:rsid w:val="43BCD034"/>
    <w:rsid w:val="43C2B14B"/>
    <w:rsid w:val="440BD9B5"/>
    <w:rsid w:val="443C61A3"/>
    <w:rsid w:val="443FC6B3"/>
    <w:rsid w:val="44A0BC64"/>
    <w:rsid w:val="451039EE"/>
    <w:rsid w:val="455E81AC"/>
    <w:rsid w:val="4606E2E1"/>
    <w:rsid w:val="4645ECA5"/>
    <w:rsid w:val="464F93D5"/>
    <w:rsid w:val="467BB97D"/>
    <w:rsid w:val="47651B71"/>
    <w:rsid w:val="47697813"/>
    <w:rsid w:val="47D09FE9"/>
    <w:rsid w:val="486AFB3D"/>
    <w:rsid w:val="48A224C4"/>
    <w:rsid w:val="491EBF59"/>
    <w:rsid w:val="49431A6A"/>
    <w:rsid w:val="495AD076"/>
    <w:rsid w:val="49C5BDA1"/>
    <w:rsid w:val="4AE8A637"/>
    <w:rsid w:val="4AFEC8DF"/>
    <w:rsid w:val="4B045885"/>
    <w:rsid w:val="4B4CA878"/>
    <w:rsid w:val="4BCD6A7E"/>
    <w:rsid w:val="4C008065"/>
    <w:rsid w:val="4C06565F"/>
    <w:rsid w:val="4C2062FF"/>
    <w:rsid w:val="4C6A4ED9"/>
    <w:rsid w:val="4CAB3A9B"/>
    <w:rsid w:val="4CB2D26F"/>
    <w:rsid w:val="4CDE9EFC"/>
    <w:rsid w:val="4CF18BD7"/>
    <w:rsid w:val="4D21F6A6"/>
    <w:rsid w:val="4D24836E"/>
    <w:rsid w:val="4D72C19C"/>
    <w:rsid w:val="4DA226C0"/>
    <w:rsid w:val="4DC717D7"/>
    <w:rsid w:val="4E10F384"/>
    <w:rsid w:val="4E22D0E0"/>
    <w:rsid w:val="4E3FF77B"/>
    <w:rsid w:val="4E89C692"/>
    <w:rsid w:val="4E9DF3D7"/>
    <w:rsid w:val="4EA051EC"/>
    <w:rsid w:val="4F58FB59"/>
    <w:rsid w:val="4F6FA952"/>
    <w:rsid w:val="4FA7C174"/>
    <w:rsid w:val="5076D19F"/>
    <w:rsid w:val="50D9067D"/>
    <w:rsid w:val="50E89081"/>
    <w:rsid w:val="5117E2F2"/>
    <w:rsid w:val="51298518"/>
    <w:rsid w:val="51938AED"/>
    <w:rsid w:val="51B2101F"/>
    <w:rsid w:val="51EEB4D0"/>
    <w:rsid w:val="521DE268"/>
    <w:rsid w:val="52A26DA1"/>
    <w:rsid w:val="52AFD703"/>
    <w:rsid w:val="52C321A1"/>
    <w:rsid w:val="532AD35A"/>
    <w:rsid w:val="534753C3"/>
    <w:rsid w:val="53FD622A"/>
    <w:rsid w:val="544B2BEC"/>
    <w:rsid w:val="545600AA"/>
    <w:rsid w:val="546EA0F5"/>
    <w:rsid w:val="55317C33"/>
    <w:rsid w:val="55437A0F"/>
    <w:rsid w:val="55519E34"/>
    <w:rsid w:val="55CE9C46"/>
    <w:rsid w:val="5684ADDF"/>
    <w:rsid w:val="56AAC40F"/>
    <w:rsid w:val="56D9BC03"/>
    <w:rsid w:val="57731779"/>
    <w:rsid w:val="579578C5"/>
    <w:rsid w:val="57D1F4F7"/>
    <w:rsid w:val="581C647F"/>
    <w:rsid w:val="587E0442"/>
    <w:rsid w:val="587E3C39"/>
    <w:rsid w:val="59201795"/>
    <w:rsid w:val="59253C21"/>
    <w:rsid w:val="592DE1E9"/>
    <w:rsid w:val="59E79964"/>
    <w:rsid w:val="5A150978"/>
    <w:rsid w:val="5A402846"/>
    <w:rsid w:val="5A4910BF"/>
    <w:rsid w:val="5B9B382F"/>
    <w:rsid w:val="5BF516E5"/>
    <w:rsid w:val="5C608A7D"/>
    <w:rsid w:val="5C9299CA"/>
    <w:rsid w:val="5CB1A74A"/>
    <w:rsid w:val="5CBBC084"/>
    <w:rsid w:val="5CC27FBF"/>
    <w:rsid w:val="5D34ED6D"/>
    <w:rsid w:val="5D881C19"/>
    <w:rsid w:val="5E41367B"/>
    <w:rsid w:val="5EE4D29D"/>
    <w:rsid w:val="5F133183"/>
    <w:rsid w:val="5F2CB7A7"/>
    <w:rsid w:val="6020C8D3"/>
    <w:rsid w:val="6070F5BF"/>
    <w:rsid w:val="60D06685"/>
    <w:rsid w:val="6177EE12"/>
    <w:rsid w:val="61845069"/>
    <w:rsid w:val="6225029A"/>
    <w:rsid w:val="62384AEC"/>
    <w:rsid w:val="62431981"/>
    <w:rsid w:val="62877176"/>
    <w:rsid w:val="62D4E081"/>
    <w:rsid w:val="62E58A8A"/>
    <w:rsid w:val="62E8B2F1"/>
    <w:rsid w:val="62EE5953"/>
    <w:rsid w:val="632A364B"/>
    <w:rsid w:val="6384BF23"/>
    <w:rsid w:val="63A89681"/>
    <w:rsid w:val="63C207B5"/>
    <w:rsid w:val="63E4D6AD"/>
    <w:rsid w:val="640F121A"/>
    <w:rsid w:val="6446EB9F"/>
    <w:rsid w:val="64843C97"/>
    <w:rsid w:val="64BD957F"/>
    <w:rsid w:val="64CDCC89"/>
    <w:rsid w:val="650448ED"/>
    <w:rsid w:val="655C874A"/>
    <w:rsid w:val="656CF7ED"/>
    <w:rsid w:val="65E4491E"/>
    <w:rsid w:val="65F07070"/>
    <w:rsid w:val="66189210"/>
    <w:rsid w:val="66565DBB"/>
    <w:rsid w:val="669E64ED"/>
    <w:rsid w:val="669EFD8C"/>
    <w:rsid w:val="66DD6466"/>
    <w:rsid w:val="66F857AB"/>
    <w:rsid w:val="6737C98C"/>
    <w:rsid w:val="67B638E3"/>
    <w:rsid w:val="67F63CF9"/>
    <w:rsid w:val="6885F5C6"/>
    <w:rsid w:val="68A75046"/>
    <w:rsid w:val="691A636B"/>
    <w:rsid w:val="694EB4B4"/>
    <w:rsid w:val="6978DA8E"/>
    <w:rsid w:val="6A2C98A0"/>
    <w:rsid w:val="6A3A23AD"/>
    <w:rsid w:val="6A5E83B8"/>
    <w:rsid w:val="6A9C2594"/>
    <w:rsid w:val="6AAE7D4D"/>
    <w:rsid w:val="6AB88069"/>
    <w:rsid w:val="6ACF531E"/>
    <w:rsid w:val="6AE7C39A"/>
    <w:rsid w:val="6B15CDB7"/>
    <w:rsid w:val="6BDEF108"/>
    <w:rsid w:val="6C0B3AAF"/>
    <w:rsid w:val="6C8393FB"/>
    <w:rsid w:val="6C9E75DE"/>
    <w:rsid w:val="6DABE92D"/>
    <w:rsid w:val="6DE4ADC3"/>
    <w:rsid w:val="6DE64B5E"/>
    <w:rsid w:val="6E656BE5"/>
    <w:rsid w:val="6E9202D6"/>
    <w:rsid w:val="6EE18157"/>
    <w:rsid w:val="6EEA4133"/>
    <w:rsid w:val="6F31D5A2"/>
    <w:rsid w:val="6F9A74A7"/>
    <w:rsid w:val="7031E964"/>
    <w:rsid w:val="707380E3"/>
    <w:rsid w:val="70A211FC"/>
    <w:rsid w:val="71850F3B"/>
    <w:rsid w:val="718693E4"/>
    <w:rsid w:val="7221D106"/>
    <w:rsid w:val="723DE25D"/>
    <w:rsid w:val="7269959D"/>
    <w:rsid w:val="727A7C33"/>
    <w:rsid w:val="727CDC0A"/>
    <w:rsid w:val="737D2876"/>
    <w:rsid w:val="738775C4"/>
    <w:rsid w:val="73C8E9CC"/>
    <w:rsid w:val="744CE1AB"/>
    <w:rsid w:val="74757D83"/>
    <w:rsid w:val="759B06B8"/>
    <w:rsid w:val="75A1365F"/>
    <w:rsid w:val="762A7641"/>
    <w:rsid w:val="76352542"/>
    <w:rsid w:val="766AA0D4"/>
    <w:rsid w:val="7672F09D"/>
    <w:rsid w:val="76F9C625"/>
    <w:rsid w:val="7710FC17"/>
    <w:rsid w:val="77659989"/>
    <w:rsid w:val="777CBC50"/>
    <w:rsid w:val="7831C509"/>
    <w:rsid w:val="788879C7"/>
    <w:rsid w:val="78B70B7F"/>
    <w:rsid w:val="78C25AC7"/>
    <w:rsid w:val="7923250C"/>
    <w:rsid w:val="79623355"/>
    <w:rsid w:val="79B53A82"/>
    <w:rsid w:val="7AA3AD48"/>
    <w:rsid w:val="7AFDE764"/>
    <w:rsid w:val="7B3DBDEC"/>
    <w:rsid w:val="7B52A2E6"/>
    <w:rsid w:val="7C0D99B1"/>
    <w:rsid w:val="7C14FDFD"/>
    <w:rsid w:val="7C23FA16"/>
    <w:rsid w:val="7C610818"/>
    <w:rsid w:val="7C719BF2"/>
    <w:rsid w:val="7C77694B"/>
    <w:rsid w:val="7CA9F67D"/>
    <w:rsid w:val="7CCE5AA4"/>
    <w:rsid w:val="7CEF626E"/>
    <w:rsid w:val="7CF3D076"/>
    <w:rsid w:val="7D369CA7"/>
    <w:rsid w:val="7D697024"/>
    <w:rsid w:val="7DA96A12"/>
    <w:rsid w:val="7DFBC925"/>
    <w:rsid w:val="7E039276"/>
    <w:rsid w:val="7E3F2F32"/>
    <w:rsid w:val="7F588AB6"/>
    <w:rsid w:val="7FDAFF93"/>
    <w:rsid w:val="7FDEE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20/10/relationships/intelligence" Target="intelligence2.xml" Id="rId11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yperlink" Target="http://www.weather.com/oun" TargetMode="External" Id="Rd82514b8a5d5464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5" ma:contentTypeDescription="Create a new document." ma:contentTypeScope="" ma:versionID="06c3db8ef391cbc3f9fbd0ba0bd5c308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c574c62cc3fcfe869e443fe61c54af39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  <UserInfo>
        <DisplayName>Stewart, Michelle D</DisplayName>
        <AccountId>481</AccountId>
        <AccountType/>
      </UserInfo>
      <UserInfo>
        <DisplayName>Morse, Sam</DisplayName>
        <AccountId>626</AccountId>
        <AccountType/>
      </UserInfo>
      <UserInfo>
        <DisplayName>Buntin, Sherri</DisplayName>
        <AccountId>484</AccountId>
        <AccountType/>
      </UserInfo>
      <UserInfo>
        <DisplayName>Hutchins, LeAnne</DisplayName>
        <AccountId>59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AE746B-08FB-4B44-8795-19409CF8B7B5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9a288254-ad47-47f0-a729-fc8caa2c328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7</cp:revision>
  <cp:lastPrinted>2023-10-10T21:10:00Z</cp:lastPrinted>
  <dcterms:created xsi:type="dcterms:W3CDTF">2023-10-10T21:10:00Z</dcterms:created>
  <dcterms:modified xsi:type="dcterms:W3CDTF">2024-02-14T16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